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4A47B" w14:textId="77777777" w:rsidR="00D309CA" w:rsidRDefault="00184816" w:rsidP="00614435">
      <w:pPr>
        <w:ind w:right="-306"/>
        <w:jc w:val="center"/>
        <w:rPr>
          <w:noProof/>
          <w:sz w:val="28"/>
          <w:szCs w:val="28"/>
        </w:rPr>
      </w:pPr>
      <w:r w:rsidRPr="00D309CA">
        <w:rPr>
          <w:noProof/>
          <w:sz w:val="22"/>
          <w:szCs w:val="22"/>
        </w:rPr>
        <w:drawing>
          <wp:anchor distT="0" distB="0" distL="114300" distR="114300" simplePos="0" relativeHeight="251658752" behindDoc="0" locked="0" layoutInCell="1" allowOverlap="1" wp14:anchorId="67A33A8F" wp14:editId="7C0A74AF">
            <wp:simplePos x="0" y="0"/>
            <wp:positionH relativeFrom="margin">
              <wp:posOffset>-114300</wp:posOffset>
            </wp:positionH>
            <wp:positionV relativeFrom="paragraph">
              <wp:posOffset>171450</wp:posOffset>
            </wp:positionV>
            <wp:extent cx="952500" cy="885825"/>
            <wp:effectExtent l="0" t="0" r="0" b="9525"/>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blip>
                    <a:srcRect/>
                    <a:stretch>
                      <a:fillRect/>
                    </a:stretch>
                  </pic:blipFill>
                  <pic:spPr bwMode="auto">
                    <a:xfrm>
                      <a:off x="0" y="0"/>
                      <a:ext cx="952500" cy="885825"/>
                    </a:xfrm>
                    <a:prstGeom prst="rect">
                      <a:avLst/>
                    </a:prstGeom>
                    <a:noFill/>
                  </pic:spPr>
                </pic:pic>
              </a:graphicData>
            </a:graphic>
          </wp:anchor>
        </w:drawing>
      </w:r>
      <w:r w:rsidRPr="00D309CA">
        <w:rPr>
          <w:noProof/>
          <w:sz w:val="28"/>
          <w:szCs w:val="28"/>
        </w:rPr>
        <w:t>KEMENTERIAN PENDIDIKAN</w:t>
      </w:r>
      <w:r w:rsidR="00D309CA" w:rsidRPr="00D309CA">
        <w:rPr>
          <w:noProof/>
          <w:sz w:val="28"/>
          <w:szCs w:val="28"/>
        </w:rPr>
        <w:t>,</w:t>
      </w:r>
      <w:r w:rsidRPr="00D309CA">
        <w:rPr>
          <w:noProof/>
          <w:sz w:val="28"/>
          <w:szCs w:val="28"/>
        </w:rPr>
        <w:t xml:space="preserve"> KEBUDAYAAN</w:t>
      </w:r>
      <w:r w:rsidR="00D309CA" w:rsidRPr="00D309CA">
        <w:rPr>
          <w:noProof/>
          <w:sz w:val="28"/>
          <w:szCs w:val="28"/>
        </w:rPr>
        <w:t>,</w:t>
      </w:r>
      <w:r w:rsidR="00C810F9" w:rsidRPr="00D309CA">
        <w:rPr>
          <w:noProof/>
          <w:sz w:val="28"/>
          <w:szCs w:val="28"/>
        </w:rPr>
        <w:t xml:space="preserve"> </w:t>
      </w:r>
    </w:p>
    <w:p w14:paraId="287C155A" w14:textId="672A5898" w:rsidR="00184816" w:rsidRPr="00D309CA" w:rsidRDefault="007E36E1" w:rsidP="00614435">
      <w:pPr>
        <w:ind w:right="-306"/>
        <w:jc w:val="center"/>
        <w:rPr>
          <w:b/>
          <w:sz w:val="28"/>
          <w:szCs w:val="28"/>
        </w:rPr>
      </w:pPr>
      <w:r>
        <w:rPr>
          <w:noProof/>
          <w:sz w:val="28"/>
          <w:szCs w:val="28"/>
        </w:rPr>
        <w:t xml:space="preserve">    </w:t>
      </w:r>
      <w:r w:rsidR="00247EF5">
        <w:rPr>
          <w:noProof/>
          <w:sz w:val="28"/>
          <w:szCs w:val="28"/>
        </w:rPr>
        <w:t xml:space="preserve"> </w:t>
      </w:r>
      <w:r w:rsidR="00C810F9" w:rsidRPr="00D309CA">
        <w:rPr>
          <w:noProof/>
          <w:sz w:val="28"/>
          <w:szCs w:val="28"/>
        </w:rPr>
        <w:t>RISET DAN TEKNOLOGI</w:t>
      </w:r>
    </w:p>
    <w:p w14:paraId="3B4BE7BA" w14:textId="77777777" w:rsidR="00184816" w:rsidRPr="006879B5" w:rsidRDefault="00184816" w:rsidP="00184816">
      <w:pPr>
        <w:ind w:left="709" w:right="-306" w:hanging="425"/>
        <w:jc w:val="center"/>
        <w:rPr>
          <w:b/>
          <w:sz w:val="28"/>
        </w:rPr>
      </w:pPr>
      <w:r w:rsidRPr="006879B5">
        <w:rPr>
          <w:b/>
          <w:sz w:val="28"/>
        </w:rPr>
        <w:t>UNIVERSITAS TADULAKO</w:t>
      </w:r>
    </w:p>
    <w:p w14:paraId="7267C582" w14:textId="7A7BD718" w:rsidR="00184816" w:rsidRPr="004C7B98" w:rsidRDefault="00184816" w:rsidP="00184816">
      <w:pPr>
        <w:ind w:left="709" w:right="-306" w:hanging="425"/>
        <w:jc w:val="center"/>
        <w:rPr>
          <w:sz w:val="22"/>
          <w:szCs w:val="22"/>
        </w:rPr>
      </w:pPr>
      <w:r w:rsidRPr="004C7B98">
        <w:rPr>
          <w:sz w:val="22"/>
          <w:szCs w:val="22"/>
        </w:rPr>
        <w:t>Kampus Bumi Tadulako</w:t>
      </w:r>
      <w:r w:rsidR="00D309CA" w:rsidRPr="004C7B98">
        <w:rPr>
          <w:sz w:val="22"/>
          <w:szCs w:val="22"/>
        </w:rPr>
        <w:t xml:space="preserve"> Tondo</w:t>
      </w:r>
    </w:p>
    <w:p w14:paraId="310001C3" w14:textId="3385F3C8" w:rsidR="00184816" w:rsidRPr="004C7B98" w:rsidRDefault="00184816" w:rsidP="00D309CA">
      <w:pPr>
        <w:ind w:left="709" w:right="-306" w:hanging="425"/>
        <w:jc w:val="center"/>
        <w:rPr>
          <w:sz w:val="22"/>
          <w:szCs w:val="18"/>
        </w:rPr>
      </w:pPr>
      <w:r w:rsidRPr="004C7B98">
        <w:rPr>
          <w:sz w:val="22"/>
          <w:szCs w:val="22"/>
        </w:rPr>
        <w:t>Jl. Soekarno Hatta Km. 9 Telp (0451) 42</w:t>
      </w:r>
      <w:r w:rsidR="004C7B98" w:rsidRPr="004C7B98">
        <w:rPr>
          <w:sz w:val="22"/>
          <w:szCs w:val="22"/>
        </w:rPr>
        <w:t xml:space="preserve">2611-422355 </w:t>
      </w:r>
      <w:r w:rsidRPr="004C7B98">
        <w:rPr>
          <w:sz w:val="22"/>
          <w:szCs w:val="22"/>
        </w:rPr>
        <w:t>Fax</w:t>
      </w:r>
      <w:r w:rsidR="004C7B98" w:rsidRPr="004C7B98">
        <w:rPr>
          <w:sz w:val="22"/>
          <w:szCs w:val="22"/>
        </w:rPr>
        <w:t xml:space="preserve"> :</w:t>
      </w:r>
      <w:r w:rsidRPr="004C7B98">
        <w:rPr>
          <w:sz w:val="22"/>
          <w:szCs w:val="22"/>
        </w:rPr>
        <w:t xml:space="preserve"> (0451) 4</w:t>
      </w:r>
      <w:r w:rsidR="004C7B98" w:rsidRPr="004C7B98">
        <w:rPr>
          <w:sz w:val="22"/>
          <w:szCs w:val="22"/>
        </w:rPr>
        <w:t>22844</w:t>
      </w:r>
    </w:p>
    <w:p w14:paraId="68507572" w14:textId="21473F08" w:rsidR="00184816" w:rsidRPr="006879B5" w:rsidRDefault="00000000" w:rsidP="00184816">
      <w:pPr>
        <w:jc w:val="center"/>
      </w:pPr>
      <w:r>
        <w:rPr>
          <w:noProof/>
          <w:szCs w:val="22"/>
        </w:rPr>
        <w:pict w14:anchorId="382B5DA1">
          <v:rect id="Rectangle 11" o:spid="_x0000_s1026" style="position:absolute;left:0;text-align:left;margin-left:-22.05pt;margin-top:6.3pt;width:89.25pt;height:23.5pt;z-index:2516613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" filled="f" stroked="f" strokeweight="2pt">
            <v:path arrowok="t"/>
            <v:textbox>
              <w:txbxContent>
                <w:p w14:paraId="445B452F" w14:textId="77777777" w:rsidR="00795C3D" w:rsidRDefault="00795C3D" w:rsidP="00184816">
                  <w:pPr>
                    <w:jc w:val="center"/>
                    <w:rPr>
                      <w:b/>
                      <w:color w:val="000000" w:themeColor="text1"/>
                      <w:sz w:val="28"/>
                    </w:rPr>
                  </w:pPr>
                  <w:r>
                    <w:rPr>
                      <w:b/>
                      <w:color w:val="000000" w:themeColor="text1"/>
                      <w:sz w:val="28"/>
                    </w:rPr>
                    <w:t xml:space="preserve">    UNTAD</w:t>
                  </w:r>
                </w:p>
              </w:txbxContent>
            </v:textbox>
          </v:rect>
        </w:pict>
      </w:r>
      <w:r w:rsidR="00D309CA">
        <w:rPr>
          <w:szCs w:val="20"/>
        </w:rPr>
        <w:t>e</w:t>
      </w:r>
      <w:r w:rsidR="00184816" w:rsidRPr="006879B5">
        <w:rPr>
          <w:szCs w:val="20"/>
        </w:rPr>
        <w:t xml:space="preserve">mail:  </w:t>
      </w:r>
      <w:hyperlink r:id="rId9" w:history="1">
        <w:r w:rsidR="00D309CA" w:rsidRPr="00280A1B">
          <w:rPr>
            <w:rStyle w:val="Hyperlink"/>
            <w:szCs w:val="20"/>
          </w:rPr>
          <w:t>untad@untad.ac.id</w:t>
        </w:r>
      </w:hyperlink>
    </w:p>
    <w:p w14:paraId="71B68DEC" w14:textId="68B14B02" w:rsidR="00184816" w:rsidRPr="008F009D" w:rsidRDefault="00000000" w:rsidP="005A3892">
      <w:pPr>
        <w:tabs>
          <w:tab w:val="left" w:pos="3310"/>
        </w:tabs>
      </w:pPr>
      <w:r>
        <w:rPr>
          <w:noProof/>
        </w:rPr>
        <w:pict w14:anchorId="72B3AD4C">
          <v:line id="Straight Connector 1" o:spid="_x0000_s1027" style="position:absolute;flip:y;z-index:251662336;visibility:visible;mso-width-relative:margin;mso-height-relative:margin" from="-2pt,12.8pt" to="161.45pt,12.8pt" strokecolor="black [3213]" strokeweight="2pt">
            <o:lock v:ext="edit" shapetype="f"/>
          </v:line>
        </w:pict>
      </w:r>
      <w:r>
        <w:rPr>
          <w:noProof/>
        </w:rPr>
        <w:pict w14:anchorId="72B3AD4C">
          <v:line id="_x0000_s1067" style="position:absolute;flip:y;z-index:251726848;visibility:visible;mso-width-relative:margin;mso-height-relative:margin" from="309pt,13.7pt" to="456.4pt,13.7pt" strokecolor="black [3213]" strokeweight="2pt">
            <o:lock v:ext="edit" shapetype="f"/>
          </v:line>
        </w:pict>
      </w:r>
      <w:r w:rsidR="00184816">
        <w:t xml:space="preserve">   </w:t>
      </w:r>
      <w:r w:rsidR="005A3892">
        <w:tab/>
        <w:t>Palu-Sulawesi Tengah 94111</w:t>
      </w:r>
    </w:p>
    <w:p w14:paraId="036F8C13" w14:textId="2B00008A" w:rsidR="00D52F1E" w:rsidRDefault="00D52F1E" w:rsidP="0080197B">
      <w:pPr>
        <w:tabs>
          <w:tab w:val="left" w:pos="1080"/>
        </w:tabs>
      </w:pPr>
    </w:p>
    <w:p w14:paraId="695D79C2" w14:textId="01952E96" w:rsidR="00A64790" w:rsidRPr="00800F16" w:rsidRDefault="00A64790" w:rsidP="00A64790">
      <w:r w:rsidRPr="005060AD">
        <w:rPr>
          <w:lang w:val="fi-FI"/>
        </w:rPr>
        <w:t>Nomor</w:t>
      </w:r>
      <w:r w:rsidRPr="005060AD">
        <w:rPr>
          <w:lang w:val="fi-FI"/>
        </w:rPr>
        <w:tab/>
        <w:t xml:space="preserve">    :</w:t>
      </w:r>
      <w:r>
        <w:t xml:space="preserve"> </w:t>
      </w:r>
      <w:r w:rsidR="00002E4D">
        <w:t xml:space="preserve"> </w:t>
      </w:r>
      <w:r w:rsidR="00A45F22">
        <w:rPr>
          <w:lang w:val="fi-FI"/>
        </w:rPr>
        <w:t>5567</w:t>
      </w:r>
      <w:r>
        <w:rPr>
          <w:lang w:val="sv-SE"/>
        </w:rPr>
        <w:t>/UN28/</w:t>
      </w:r>
      <w:r w:rsidR="00CB5D48">
        <w:t>PD</w:t>
      </w:r>
      <w:r w:rsidR="003F4210">
        <w:rPr>
          <w:lang w:val="sv-SE"/>
        </w:rPr>
        <w:t>/202</w:t>
      </w:r>
      <w:r w:rsidR="00EA67D7">
        <w:rPr>
          <w:lang w:val="sv-SE"/>
        </w:rPr>
        <w:t xml:space="preserve">3        </w:t>
      </w:r>
      <w:r>
        <w:rPr>
          <w:lang w:val="sv-SE"/>
        </w:rPr>
        <w:tab/>
      </w:r>
      <w:r>
        <w:rPr>
          <w:lang w:val="sv-SE"/>
        </w:rPr>
        <w:tab/>
      </w:r>
      <w:r w:rsidR="003F4210">
        <w:rPr>
          <w:lang w:val="sv-SE"/>
        </w:rPr>
        <w:t xml:space="preserve">                     </w:t>
      </w:r>
      <w:r w:rsidR="00EA67D7">
        <w:rPr>
          <w:lang w:val="sv-SE"/>
        </w:rPr>
        <w:t xml:space="preserve">      </w:t>
      </w:r>
      <w:r w:rsidR="003F4210">
        <w:rPr>
          <w:lang w:val="sv-SE"/>
        </w:rPr>
        <w:t xml:space="preserve">  </w:t>
      </w:r>
      <w:r>
        <w:rPr>
          <w:lang w:val="sv-SE"/>
        </w:rPr>
        <w:t xml:space="preserve">Palu, </w:t>
      </w:r>
      <w:r w:rsidR="00EA67D7">
        <w:t>9 Mei 2023</w:t>
      </w:r>
    </w:p>
    <w:p w14:paraId="421504E8" w14:textId="77777777" w:rsidR="00A64790" w:rsidRPr="00540272" w:rsidRDefault="00A64790" w:rsidP="00A64790">
      <w:r w:rsidRPr="005060AD">
        <w:rPr>
          <w:lang w:val="fi-FI"/>
        </w:rPr>
        <w:t xml:space="preserve">Lampiran :  </w:t>
      </w:r>
      <w:r>
        <w:t>-</w:t>
      </w:r>
    </w:p>
    <w:p w14:paraId="3B6A14AB" w14:textId="4C279A12" w:rsidR="00A64790" w:rsidRDefault="003F4210" w:rsidP="00A64790">
      <w:pPr>
        <w:ind w:left="1134" w:hanging="1134"/>
      </w:pPr>
      <w:r>
        <w:rPr>
          <w:lang w:val="fi-FI"/>
        </w:rPr>
        <w:t xml:space="preserve">Perihal     : </w:t>
      </w:r>
      <w:r w:rsidR="0055350C">
        <w:rPr>
          <w:lang w:val="fi-FI"/>
        </w:rPr>
        <w:t xml:space="preserve"> </w:t>
      </w:r>
      <w:r w:rsidR="00A64790">
        <w:t>Permohonan</w:t>
      </w:r>
      <w:r w:rsidR="00C44C58">
        <w:t xml:space="preserve"> Perubahan Data</w:t>
      </w:r>
      <w:r>
        <w:t xml:space="preserve"> </w:t>
      </w:r>
    </w:p>
    <w:p w14:paraId="6FA7BC89" w14:textId="77777777" w:rsidR="00A64790" w:rsidRDefault="00A64790" w:rsidP="00A64790">
      <w:pPr>
        <w:ind w:left="1134" w:hanging="1134"/>
      </w:pPr>
    </w:p>
    <w:p w14:paraId="10F8BA80" w14:textId="77777777" w:rsidR="00A64790" w:rsidRPr="005060AD" w:rsidRDefault="00A64790" w:rsidP="00A64790">
      <w:pPr>
        <w:ind w:left="1134" w:hanging="1134"/>
      </w:pPr>
    </w:p>
    <w:p w14:paraId="6BF70D6C" w14:textId="09DEC1D3" w:rsidR="00A64790" w:rsidRPr="00C44C58" w:rsidRDefault="00C44C58" w:rsidP="00A64790">
      <w:pPr>
        <w:rPr>
          <w:b/>
          <w:lang w:val="fi-FI"/>
        </w:rPr>
      </w:pPr>
      <w:r>
        <w:rPr>
          <w:b/>
          <w:lang w:val="fi-FI"/>
        </w:rPr>
        <w:t>Yth. Plt. Sekertaris Direktorat Jenderal Pendidikan Tinggi, Riset, dan Teknologi</w:t>
      </w:r>
    </w:p>
    <w:p w14:paraId="2210D2CE" w14:textId="1969B08F" w:rsidR="00A64790" w:rsidRPr="00C44C58" w:rsidRDefault="00C44C58" w:rsidP="00A64790">
      <w:pPr>
        <w:rPr>
          <w:b/>
        </w:rPr>
      </w:pPr>
      <w:r>
        <w:rPr>
          <w:b/>
          <w:lang w:val="fi-FI"/>
        </w:rPr>
        <w:t>Di Tempat</w:t>
      </w:r>
    </w:p>
    <w:p w14:paraId="7A73E9A5" w14:textId="77777777" w:rsidR="00A64790" w:rsidRPr="005060AD" w:rsidRDefault="00A64790" w:rsidP="00A64790">
      <w:pPr>
        <w:rPr>
          <w:b/>
        </w:rPr>
      </w:pPr>
    </w:p>
    <w:p w14:paraId="2119383A" w14:textId="24BF17F9" w:rsidR="00A64790" w:rsidRDefault="00F80824" w:rsidP="00A64790">
      <w:pPr>
        <w:jc w:val="both"/>
        <w:rPr>
          <w:lang w:val="fi-FI"/>
        </w:rPr>
      </w:pPr>
      <w:r>
        <w:rPr>
          <w:lang w:val="fi-FI"/>
        </w:rPr>
        <w:t>Sehubungan dengan adanya perbaikan data status mengundurkan diri mahasiswa, dengan ini kami mengajukan permohonan perubahan status lulus dengan detail sebagai</w:t>
      </w:r>
      <w:r w:rsidR="00A64790" w:rsidRPr="005060AD">
        <w:rPr>
          <w:lang w:val="fi-FI"/>
        </w:rPr>
        <w:t xml:space="preserve"> berikut :</w:t>
      </w:r>
    </w:p>
    <w:p w14:paraId="5F8ECD41" w14:textId="77777777" w:rsidR="00FE2CE8" w:rsidRDefault="00FE2CE8" w:rsidP="00A64790">
      <w:pPr>
        <w:jc w:val="both"/>
      </w:pPr>
    </w:p>
    <w:p w14:paraId="3EE3EBC8" w14:textId="77777777" w:rsidR="00A122C3" w:rsidRPr="00456070" w:rsidRDefault="00A122C3" w:rsidP="00A122C3">
      <w:pPr>
        <w:pStyle w:val="ListParagraph"/>
        <w:numPr>
          <w:ilvl w:val="0"/>
          <w:numId w:val="22"/>
        </w:numPr>
        <w:jc w:val="both"/>
        <w:rPr>
          <w:color w:val="000000" w:themeColor="text1"/>
          <w:shd w:val="clear" w:color="auto" w:fill="FFFFFF"/>
        </w:rPr>
      </w:pPr>
      <w:r>
        <w:rPr>
          <w:color w:val="000000" w:themeColor="text1"/>
        </w:rPr>
        <w:t>Jenis Perubahan Status</w:t>
      </w:r>
    </w:p>
    <w:p w14:paraId="5FC55B8E" w14:textId="6CC8D7AE" w:rsidR="00456070" w:rsidRDefault="00000000" w:rsidP="00456070">
      <w:pPr>
        <w:pStyle w:val="ListParagraph"/>
        <w:ind w:left="1440"/>
        <w:jc w:val="both"/>
        <w:rPr>
          <w:color w:val="000000" w:themeColor="text1"/>
          <w:shd w:val="clear" w:color="auto" w:fill="FFFFFF"/>
        </w:rPr>
      </w:pPr>
      <w:r>
        <w:rPr>
          <w:noProof/>
          <w:color w:val="000000" w:themeColor="text1"/>
        </w:rPr>
        <w:pict w14:anchorId="29857AD9">
          <v:rect id="_x0000_s1065" style="position:absolute;left:0;text-align:left;margin-left:59.3pt;margin-top:4.6pt;width:6.5pt;height:6.35pt;z-index:251723776">
            <v:textbox style="mso-next-textbox:#_x0000_s1065">
              <w:txbxContent>
                <w:p w14:paraId="1C5A6BE0" w14:textId="77777777" w:rsidR="00456070" w:rsidRPr="00456070" w:rsidRDefault="00456070" w:rsidP="00456070">
                  <w:pPr>
                    <w:pStyle w:val="ListParagraph"/>
                    <w:rPr>
                      <w:sz w:val="2"/>
                      <w:szCs w:val="2"/>
                    </w:rPr>
                  </w:pPr>
                </w:p>
              </w:txbxContent>
            </v:textbox>
          </v:rect>
        </w:pict>
      </w:r>
      <w:r w:rsidR="00456070">
        <w:rPr>
          <w:color w:val="000000" w:themeColor="text1"/>
          <w:shd w:val="clear" w:color="auto" w:fill="FFFFFF"/>
        </w:rPr>
        <w:t>Perubahan Antar Status</w:t>
      </w:r>
    </w:p>
    <w:p w14:paraId="53221C02" w14:textId="35B3D872" w:rsidR="00456070" w:rsidRDefault="00000000" w:rsidP="00456070">
      <w:pPr>
        <w:pStyle w:val="ListParagraph"/>
        <w:jc w:val="both"/>
        <w:rPr>
          <w:color w:val="000000" w:themeColor="text1"/>
          <w:shd w:val="clear" w:color="auto" w:fill="FFFFFF"/>
        </w:rPr>
      </w:pPr>
      <w:r>
        <w:rPr>
          <w:noProof/>
          <w:color w:val="000000" w:themeColor="text1"/>
        </w:rPr>
        <w:pict w14:anchorId="29857AD9">
          <v:rect id="_x0000_s1064" style="position:absolute;left:0;text-align:left;margin-left:59.4pt;margin-top:2.7pt;width:6.8pt;height:6.8pt;z-index:251722752"/>
        </w:pict>
      </w:r>
      <w:r w:rsidR="00456070">
        <w:rPr>
          <w:color w:val="000000" w:themeColor="text1"/>
          <w:shd w:val="clear" w:color="auto" w:fill="FFFFFF"/>
        </w:rPr>
        <w:tab/>
        <w:t>Pengaktifan Kembali</w:t>
      </w:r>
    </w:p>
    <w:p w14:paraId="41B62CC2" w14:textId="3B72B627" w:rsidR="00456070" w:rsidRPr="00A122C3" w:rsidRDefault="00000000" w:rsidP="00456070">
      <w:pPr>
        <w:pStyle w:val="ListParagraph"/>
        <w:jc w:val="both"/>
        <w:rPr>
          <w:color w:val="000000" w:themeColor="text1"/>
          <w:shd w:val="clear" w:color="auto" w:fill="FFFFFF"/>
        </w:rPr>
      </w:pPr>
      <w:r>
        <w:rPr>
          <w:noProof/>
          <w:color w:val="000000" w:themeColor="text1"/>
        </w:rPr>
        <w:pict w14:anchorId="29857AD9">
          <v:rect id="_x0000_s1063" style="position:absolute;left:0;text-align:left;margin-left:59.85pt;margin-top:3.8pt;width:6.8pt;height:6.8pt;z-index:251721728"/>
        </w:pict>
      </w:r>
      <w:r w:rsidR="00456070">
        <w:rPr>
          <w:color w:val="000000" w:themeColor="text1"/>
          <w:shd w:val="clear" w:color="auto" w:fill="FFFFFF"/>
        </w:rPr>
        <w:tab/>
        <w:t>Perubahan Data Detail Status Keluar</w:t>
      </w:r>
    </w:p>
    <w:p w14:paraId="51270879" w14:textId="6E0B9E38" w:rsidR="00A122C3" w:rsidRPr="00A122C3" w:rsidRDefault="00A122C3" w:rsidP="00A122C3">
      <w:pPr>
        <w:pStyle w:val="ListParagraph"/>
        <w:numPr>
          <w:ilvl w:val="0"/>
          <w:numId w:val="22"/>
        </w:numPr>
        <w:jc w:val="both"/>
        <w:rPr>
          <w:color w:val="000000" w:themeColor="text1"/>
          <w:shd w:val="clear" w:color="auto" w:fill="FFFFFF"/>
        </w:rPr>
      </w:pPr>
      <w:r>
        <w:rPr>
          <w:color w:val="000000" w:themeColor="text1"/>
        </w:rPr>
        <w:t>Jumlah data Mahasiswa: 2</w:t>
      </w:r>
    </w:p>
    <w:p w14:paraId="25CF7AF0" w14:textId="0A59451D" w:rsidR="00A122C3" w:rsidRPr="00A122C3" w:rsidRDefault="00A122C3" w:rsidP="00A122C3">
      <w:pPr>
        <w:pStyle w:val="ListParagraph"/>
        <w:numPr>
          <w:ilvl w:val="0"/>
          <w:numId w:val="22"/>
        </w:numPr>
        <w:jc w:val="both"/>
        <w:rPr>
          <w:color w:val="000000" w:themeColor="text1"/>
          <w:shd w:val="clear" w:color="auto" w:fill="FFFFFF"/>
        </w:rPr>
      </w:pPr>
      <w:r>
        <w:rPr>
          <w:color w:val="000000" w:themeColor="text1"/>
        </w:rPr>
        <w:t>Penjelasan</w:t>
      </w:r>
    </w:p>
    <w:p w14:paraId="5CE14DE5" w14:textId="32B6E50E" w:rsidR="00245248" w:rsidRDefault="00245248" w:rsidP="00A64790">
      <w:pPr>
        <w:jc w:val="both"/>
        <w:rPr>
          <w:lang w:val="fi-FI"/>
        </w:rPr>
      </w:pPr>
      <w:r>
        <w:rPr>
          <w:lang w:val="fi-FI"/>
        </w:rPr>
        <w:t xml:space="preserve">Sehubungan dengan perubahan status mahasiswa pada Pangkalan Data Pendidikan Tinggi, dengan ini kami mengajukan permohonan perbaikan data mahasiswa Status mengundurkan diri menjadi Status Lulus. </w:t>
      </w:r>
    </w:p>
    <w:p w14:paraId="17014B87" w14:textId="77777777" w:rsidR="00245248" w:rsidRDefault="00245248" w:rsidP="00A64790">
      <w:pPr>
        <w:jc w:val="both"/>
        <w:rPr>
          <w:lang w:val="fi-FI"/>
        </w:rPr>
      </w:pPr>
    </w:p>
    <w:p w14:paraId="1CF565D6" w14:textId="77777777" w:rsidR="00245248" w:rsidRDefault="00245248" w:rsidP="00A64790">
      <w:pPr>
        <w:jc w:val="both"/>
        <w:rPr>
          <w:lang w:val="fi-FI"/>
        </w:rPr>
      </w:pPr>
      <w:r>
        <w:rPr>
          <w:lang w:val="fi-FI"/>
        </w:rPr>
        <w:t>Permohonan ini kami ajukan berdasarkan audit internal yang telah kami lakukan dan menyatakan bahwa kami bertanggungjawab penuh terhadap perubahan yang terjadi. Data dukung perubahan data mahasiswa yang diajukan kami sertakan pada lampiran surat ini.</w:t>
      </w:r>
    </w:p>
    <w:p w14:paraId="63C2A948" w14:textId="77777777" w:rsidR="00245248" w:rsidRDefault="00245248" w:rsidP="00A64790">
      <w:pPr>
        <w:jc w:val="both"/>
        <w:rPr>
          <w:lang w:val="fi-FI"/>
        </w:rPr>
      </w:pPr>
    </w:p>
    <w:p w14:paraId="43342E3F" w14:textId="2E2B0AA4" w:rsidR="00A64790" w:rsidRDefault="00A64790" w:rsidP="00A64790">
      <w:pPr>
        <w:jc w:val="both"/>
      </w:pPr>
      <w:r w:rsidRPr="005060AD">
        <w:rPr>
          <w:lang w:val="fi-FI"/>
        </w:rPr>
        <w:t>Demikian permohonan</w:t>
      </w:r>
      <w:r w:rsidR="00245248">
        <w:rPr>
          <w:lang w:val="fi-FI"/>
        </w:rPr>
        <w:t xml:space="preserve"> yang dapat </w:t>
      </w:r>
      <w:r w:rsidRPr="005060AD">
        <w:rPr>
          <w:lang w:val="fi-FI"/>
        </w:rPr>
        <w:t xml:space="preserve">kami sampaikan, </w:t>
      </w:r>
      <w:r w:rsidR="00245248">
        <w:rPr>
          <w:lang w:val="fi-FI"/>
        </w:rPr>
        <w:t>A</w:t>
      </w:r>
      <w:r w:rsidRPr="005060AD">
        <w:rPr>
          <w:lang w:val="fi-FI"/>
        </w:rPr>
        <w:t>tas perhatian</w:t>
      </w:r>
      <w:r w:rsidR="002F3133">
        <w:rPr>
          <w:lang w:val="fi-FI"/>
        </w:rPr>
        <w:t xml:space="preserve"> Bapak/Ibu</w:t>
      </w:r>
      <w:r w:rsidRPr="005060AD">
        <w:rPr>
          <w:lang w:val="fi-FI"/>
        </w:rPr>
        <w:t xml:space="preserve"> kami ucapkan terimakasih.</w:t>
      </w:r>
    </w:p>
    <w:p w14:paraId="43DEEF58" w14:textId="77777777" w:rsidR="00A64790" w:rsidRPr="005060AD" w:rsidRDefault="00000000" w:rsidP="00A64790">
      <w:pPr>
        <w:jc w:val="both"/>
        <w:rPr>
          <w:lang w:val="fi-FI"/>
        </w:rPr>
      </w:pPr>
      <w:r>
        <w:rPr>
          <w:noProof/>
          <w:lang w:val="id-ID" w:eastAsia="id-ID"/>
        </w:rPr>
        <w:pict w14:anchorId="720C2535">
          <v:shapetype id="_x0000_t202" coordsize="21600,21600" o:spt="202" path="m,l,21600r21600,l21600,xe">
            <v:stroke joinstyle="miter"/>
            <v:path gradientshapeok="t" o:connecttype="rect"/>
          </v:shapetype>
          <v:shape id="Text Box 10" o:spid="_x0000_s1029" type="#_x0000_t202" style="position:absolute;left:0;text-align:left;margin-left:258pt;margin-top:605.3pt;width:261.7pt;height:151.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" stroked="f">
            <v:textbox style="mso-next-textbox:#Text Box 10">
              <w:txbxContent>
                <w:p w14:paraId="6F06D63A" w14:textId="77777777" w:rsidR="00795C3D" w:rsidRPr="00891922" w:rsidRDefault="00795C3D" w:rsidP="00A64790">
                  <w:pPr>
                    <w:jc w:val="both"/>
                    <w:rPr>
                      <w:lang w:val="fi-FI"/>
                    </w:rPr>
                  </w:pPr>
                  <w:r w:rsidRPr="00891922">
                    <w:rPr>
                      <w:lang w:val="fi-FI"/>
                    </w:rPr>
                    <w:t xml:space="preserve">Koordinator Program Studi </w:t>
                  </w:r>
                </w:p>
                <w:p w14:paraId="74556860" w14:textId="77777777" w:rsidR="00795C3D" w:rsidRPr="00891922" w:rsidRDefault="00795C3D" w:rsidP="00A64790">
                  <w:pPr>
                    <w:jc w:val="both"/>
                    <w:rPr>
                      <w:lang w:val="fi-FI"/>
                    </w:rPr>
                  </w:pPr>
                  <w:r>
                    <w:rPr>
                      <w:lang w:val="fi-FI"/>
                    </w:rPr>
                    <w:t>Pendidikan Sains</w:t>
                  </w:r>
                  <w:r w:rsidRPr="00891922">
                    <w:rPr>
                      <w:lang w:val="fi-FI"/>
                    </w:rPr>
                    <w:t>,</w:t>
                  </w:r>
                </w:p>
                <w:p w14:paraId="0B922E14" w14:textId="77777777" w:rsidR="00795C3D" w:rsidRPr="00891922" w:rsidRDefault="00795C3D" w:rsidP="00A64790">
                  <w:pPr>
                    <w:jc w:val="both"/>
                    <w:rPr>
                      <w:lang w:val="fi-FI"/>
                    </w:rPr>
                  </w:pPr>
                </w:p>
                <w:p w14:paraId="01FE6AD8" w14:textId="77777777" w:rsidR="00795C3D" w:rsidRPr="00891922" w:rsidRDefault="00795C3D" w:rsidP="00A64790">
                  <w:pPr>
                    <w:jc w:val="both"/>
                    <w:rPr>
                      <w:lang w:val="fi-FI"/>
                    </w:rPr>
                  </w:pPr>
                </w:p>
                <w:p w14:paraId="18558F14" w14:textId="77777777" w:rsidR="00795C3D" w:rsidRDefault="00795C3D" w:rsidP="00A64790">
                  <w:pPr>
                    <w:jc w:val="both"/>
                    <w:rPr>
                      <w:lang w:val="fi-FI"/>
                    </w:rPr>
                  </w:pPr>
                </w:p>
                <w:p w14:paraId="255EA4FF" w14:textId="77777777" w:rsidR="00795C3D" w:rsidRDefault="00795C3D" w:rsidP="00A64790">
                  <w:pPr>
                    <w:jc w:val="both"/>
                    <w:rPr>
                      <w:lang w:val="fi-FI"/>
                    </w:rPr>
                  </w:pPr>
                </w:p>
                <w:p w14:paraId="3AEC93FE" w14:textId="77777777" w:rsidR="00795C3D" w:rsidRPr="00891922" w:rsidRDefault="00795C3D" w:rsidP="00A64790">
                  <w:pPr>
                    <w:jc w:val="both"/>
                    <w:rPr>
                      <w:lang w:val="fi-FI"/>
                    </w:rPr>
                  </w:pPr>
                </w:p>
                <w:p w14:paraId="20F64A72" w14:textId="77777777" w:rsidR="00795C3D" w:rsidRPr="00891922" w:rsidRDefault="00795C3D" w:rsidP="00A64790">
                  <w:pPr>
                    <w:jc w:val="both"/>
                    <w:rPr>
                      <w:lang w:val="fi-FI"/>
                    </w:rPr>
                  </w:pPr>
                </w:p>
                <w:p w14:paraId="2392C2B8" w14:textId="77777777" w:rsidR="00795C3D" w:rsidRPr="00891922" w:rsidRDefault="00795C3D" w:rsidP="00A64790">
                  <w:pPr>
                    <w:jc w:val="both"/>
                    <w:rPr>
                      <w:b/>
                      <w:u w:val="single"/>
                      <w:lang w:val="es-ES"/>
                    </w:rPr>
                  </w:pPr>
                  <w:r w:rsidRPr="00891922">
                    <w:rPr>
                      <w:b/>
                      <w:u w:val="single"/>
                      <w:lang w:val="es-ES"/>
                    </w:rPr>
                    <w:t xml:space="preserve">Prof. Dr. H. </w:t>
                  </w:r>
                  <w:r>
                    <w:rPr>
                      <w:b/>
                      <w:u w:val="single"/>
                      <w:lang w:val="es-ES"/>
                    </w:rPr>
                    <w:t>BaharuddinHamzah, S.Farm</w:t>
                  </w:r>
                  <w:r w:rsidRPr="00891922">
                    <w:rPr>
                      <w:b/>
                      <w:u w:val="single"/>
                      <w:lang w:val="es-ES"/>
                    </w:rPr>
                    <w:t>, M.S.</w:t>
                  </w:r>
                </w:p>
                <w:p w14:paraId="5044D560" w14:textId="77777777" w:rsidR="00795C3D" w:rsidRPr="00891922" w:rsidRDefault="00795C3D" w:rsidP="00A64790">
                  <w:pPr>
                    <w:jc w:val="both"/>
                    <w:rPr>
                      <w:lang w:val="es-ES"/>
                    </w:rPr>
                  </w:pPr>
                  <w:r w:rsidRPr="00891922">
                    <w:rPr>
                      <w:b/>
                      <w:lang w:val="es-ES"/>
                    </w:rPr>
                    <w:t xml:space="preserve">NIP. </w:t>
                  </w:r>
                  <w:r>
                    <w:rPr>
                      <w:b/>
                      <w:lang w:val="es-ES"/>
                    </w:rPr>
                    <w:t>19570413 198703 1 001</w:t>
                  </w:r>
                </w:p>
                <w:p w14:paraId="7BBA971E" w14:textId="77777777" w:rsidR="00795C3D" w:rsidRPr="00891922" w:rsidRDefault="00795C3D" w:rsidP="00A64790">
                  <w:pPr>
                    <w:jc w:val="both"/>
                    <w:rPr>
                      <w:b/>
                      <w:i/>
                    </w:rPr>
                  </w:pPr>
                </w:p>
                <w:p w14:paraId="40445289" w14:textId="77777777" w:rsidR="00795C3D" w:rsidRPr="00891922" w:rsidRDefault="00795C3D" w:rsidP="00A64790"/>
              </w:txbxContent>
            </v:textbox>
          </v:shape>
        </w:pict>
      </w:r>
    </w:p>
    <w:p w14:paraId="5A90CF3F" w14:textId="77777777" w:rsidR="0080197B" w:rsidRPr="00897C3B" w:rsidRDefault="0080197B" w:rsidP="0080197B">
      <w:pPr>
        <w:tabs>
          <w:tab w:val="left" w:pos="1080"/>
        </w:tabs>
        <w:jc w:val="both"/>
      </w:pPr>
    </w:p>
    <w:p w14:paraId="006B7A49" w14:textId="3BDD8A98" w:rsidR="0080197B" w:rsidRPr="00897C3B" w:rsidRDefault="0080197B" w:rsidP="0080197B">
      <w:pPr>
        <w:tabs>
          <w:tab w:val="left" w:pos="1080"/>
        </w:tabs>
        <w:ind w:firstLine="720"/>
        <w:jc w:val="both"/>
        <w:rPr>
          <w:b/>
        </w:rPr>
      </w:pPr>
      <w:r>
        <w:tab/>
      </w:r>
      <w:r>
        <w:tab/>
      </w:r>
      <w:r>
        <w:tab/>
      </w:r>
      <w:r>
        <w:tab/>
      </w:r>
      <w:r>
        <w:tab/>
      </w:r>
      <w:r w:rsidR="00CC471A">
        <w:t xml:space="preserve">     </w:t>
      </w:r>
      <w:r w:rsidR="001C4B69">
        <w:t xml:space="preserve"> </w:t>
      </w:r>
      <w:r w:rsidR="00ED3B33">
        <w:rPr>
          <w:b/>
        </w:rPr>
        <w:t>a.n. Rektor</w:t>
      </w:r>
    </w:p>
    <w:p w14:paraId="363EE031" w14:textId="4CAB37DB" w:rsidR="0080197B" w:rsidRDefault="0080197B" w:rsidP="00F31E0C">
      <w:pPr>
        <w:tabs>
          <w:tab w:val="left" w:pos="1080"/>
        </w:tabs>
        <w:ind w:firstLine="720"/>
        <w:jc w:val="both"/>
        <w:rPr>
          <w:b/>
        </w:rPr>
      </w:pPr>
      <w:r>
        <w:rPr>
          <w:b/>
        </w:rPr>
        <w:tab/>
      </w:r>
      <w:r>
        <w:rPr>
          <w:b/>
        </w:rPr>
        <w:tab/>
      </w:r>
      <w:r>
        <w:rPr>
          <w:b/>
        </w:rPr>
        <w:tab/>
      </w:r>
      <w:r>
        <w:rPr>
          <w:b/>
        </w:rPr>
        <w:tab/>
      </w:r>
      <w:r>
        <w:rPr>
          <w:b/>
        </w:rPr>
        <w:tab/>
      </w:r>
      <w:r w:rsidR="001C4B69">
        <w:rPr>
          <w:b/>
        </w:rPr>
        <w:tab/>
        <w:t xml:space="preserve"> </w:t>
      </w:r>
      <w:r w:rsidR="00ED3B33">
        <w:rPr>
          <w:b/>
        </w:rPr>
        <w:t>Wakil Rektor Bidang Akademik</w:t>
      </w:r>
    </w:p>
    <w:p w14:paraId="656B42D6" w14:textId="1EC330CB" w:rsidR="00A83DA4" w:rsidRPr="00F31E0C" w:rsidRDefault="00A83DA4" w:rsidP="00F31E0C">
      <w:pPr>
        <w:tabs>
          <w:tab w:val="left" w:pos="1080"/>
        </w:tabs>
        <w:ind w:firstLine="720"/>
        <w:jc w:val="both"/>
        <w:rPr>
          <w:b/>
        </w:rPr>
      </w:pPr>
      <w:r>
        <w:rPr>
          <w:b/>
        </w:rPr>
        <w:tab/>
      </w:r>
      <w:r>
        <w:rPr>
          <w:b/>
        </w:rPr>
        <w:tab/>
      </w:r>
      <w:r>
        <w:rPr>
          <w:b/>
        </w:rPr>
        <w:tab/>
      </w:r>
      <w:r>
        <w:rPr>
          <w:b/>
        </w:rPr>
        <w:tab/>
      </w:r>
      <w:r>
        <w:rPr>
          <w:b/>
        </w:rPr>
        <w:tab/>
      </w:r>
      <w:r w:rsidR="00CC471A">
        <w:rPr>
          <w:b/>
        </w:rPr>
        <w:tab/>
        <w:t xml:space="preserve"> </w:t>
      </w:r>
      <w:r>
        <w:rPr>
          <w:b/>
        </w:rPr>
        <w:t>Universitas Tadulako</w:t>
      </w:r>
      <w:r w:rsidR="00CA400A">
        <w:rPr>
          <w:b/>
        </w:rPr>
        <w:t>,</w:t>
      </w:r>
    </w:p>
    <w:p w14:paraId="252B8EF2" w14:textId="6B3D0A0F" w:rsidR="0080197B" w:rsidRDefault="0080197B" w:rsidP="009A37F4">
      <w:pPr>
        <w:tabs>
          <w:tab w:val="left" w:pos="1080"/>
        </w:tabs>
        <w:ind w:firstLine="4678"/>
        <w:jc w:val="both"/>
        <w:rPr>
          <w:noProof/>
        </w:rPr>
      </w:pPr>
    </w:p>
    <w:p w14:paraId="6C44763E" w14:textId="77777777" w:rsidR="000D54DD" w:rsidRPr="00897C3B" w:rsidRDefault="000D54DD" w:rsidP="009A37F4">
      <w:pPr>
        <w:tabs>
          <w:tab w:val="left" w:pos="1080"/>
        </w:tabs>
        <w:ind w:firstLine="4678"/>
        <w:jc w:val="both"/>
      </w:pPr>
    </w:p>
    <w:p w14:paraId="1317A25F" w14:textId="77777777" w:rsidR="0080197B" w:rsidRPr="00897C3B" w:rsidRDefault="0080197B" w:rsidP="009A37F4">
      <w:pPr>
        <w:tabs>
          <w:tab w:val="left" w:pos="1080"/>
        </w:tabs>
        <w:jc w:val="both"/>
      </w:pPr>
    </w:p>
    <w:p w14:paraId="2D368E1E" w14:textId="77777777" w:rsidR="00CC471A" w:rsidRDefault="00970CE0" w:rsidP="00CC471A">
      <w:pPr>
        <w:ind w:left="4320"/>
        <w:jc w:val="both"/>
        <w:outlineLvl w:val="0"/>
        <w:rPr>
          <w:b/>
          <w:noProof/>
          <w:u w:val="single"/>
        </w:rPr>
      </w:pPr>
      <w:r w:rsidRPr="00970CE0">
        <w:rPr>
          <w:b/>
          <w:noProof/>
        </w:rPr>
        <w:t xml:space="preserve"> </w:t>
      </w:r>
      <w:r w:rsidR="009D7B3C" w:rsidRPr="00970CE0">
        <w:rPr>
          <w:b/>
          <w:noProof/>
          <w:u w:val="single"/>
        </w:rPr>
        <w:t xml:space="preserve">Dr. </w:t>
      </w:r>
      <w:r w:rsidR="00CC471A">
        <w:rPr>
          <w:b/>
          <w:noProof/>
          <w:u w:val="single"/>
        </w:rPr>
        <w:t>Eng.Ir. Andi Rusdin, S.T., M.T.,M.Sc.</w:t>
      </w:r>
    </w:p>
    <w:p w14:paraId="455535C6" w14:textId="036F20C9" w:rsidR="0080197B" w:rsidRPr="00CC471A" w:rsidRDefault="00CC471A" w:rsidP="00CC471A">
      <w:pPr>
        <w:ind w:left="4320"/>
        <w:jc w:val="both"/>
        <w:outlineLvl w:val="0"/>
        <w:rPr>
          <w:b/>
          <w:noProof/>
          <w:u w:val="single"/>
        </w:rPr>
      </w:pPr>
      <w:r>
        <w:rPr>
          <w:b/>
          <w:noProof/>
          <w:u w:val="single"/>
        </w:rPr>
        <w:t xml:space="preserve"> </w:t>
      </w:r>
      <w:r w:rsidR="0080197B" w:rsidRPr="0080197B">
        <w:rPr>
          <w:b/>
          <w:noProof/>
        </w:rPr>
        <w:t xml:space="preserve">Nip: </w:t>
      </w:r>
      <w:r w:rsidR="00A73F40">
        <w:rPr>
          <w:b/>
          <w:noProof/>
        </w:rPr>
        <w:t>19</w:t>
      </w:r>
      <w:r w:rsidR="009C1641">
        <w:rPr>
          <w:b/>
          <w:noProof/>
        </w:rPr>
        <w:t>710303</w:t>
      </w:r>
      <w:r w:rsidR="00A73F40">
        <w:rPr>
          <w:b/>
          <w:noProof/>
        </w:rPr>
        <w:t xml:space="preserve"> 19</w:t>
      </w:r>
      <w:r w:rsidR="009C1641">
        <w:rPr>
          <w:b/>
          <w:noProof/>
        </w:rPr>
        <w:t>98</w:t>
      </w:r>
      <w:r w:rsidR="00A73F40">
        <w:rPr>
          <w:b/>
          <w:noProof/>
        </w:rPr>
        <w:t>03 1 00</w:t>
      </w:r>
      <w:r w:rsidR="009C1641">
        <w:rPr>
          <w:b/>
          <w:noProof/>
        </w:rPr>
        <w:t>3</w:t>
      </w:r>
    </w:p>
    <w:p w14:paraId="70FCD753" w14:textId="77777777" w:rsidR="0080197B" w:rsidRPr="00897C3B" w:rsidRDefault="0080197B" w:rsidP="0080197B">
      <w:pPr>
        <w:tabs>
          <w:tab w:val="left" w:pos="1080"/>
        </w:tabs>
        <w:jc w:val="both"/>
        <w:rPr>
          <w:b/>
        </w:rPr>
      </w:pPr>
    </w:p>
    <w:p w14:paraId="2EDD88A9" w14:textId="77777777" w:rsidR="0080197B" w:rsidRPr="004F39B5" w:rsidRDefault="0080197B" w:rsidP="0080197B">
      <w:pPr>
        <w:tabs>
          <w:tab w:val="left" w:pos="1080"/>
        </w:tabs>
        <w:jc w:val="both"/>
        <w:rPr>
          <w:b/>
          <w:sz w:val="10"/>
        </w:rPr>
      </w:pPr>
    </w:p>
    <w:p w14:paraId="02AC2F2D" w14:textId="77777777" w:rsidR="00154458" w:rsidRDefault="00154458" w:rsidP="005D2E70">
      <w:pPr>
        <w:outlineLvl w:val="0"/>
        <w:rPr>
          <w:rFonts w:ascii="Verdana" w:hAnsi="Verdana"/>
          <w:color w:val="FFFFFF"/>
          <w:sz w:val="21"/>
          <w:szCs w:val="21"/>
          <w:shd w:val="clear" w:color="auto" w:fill="747474"/>
        </w:rPr>
      </w:pPr>
    </w:p>
    <w:p w14:paraId="6EB50698" w14:textId="77777777" w:rsidR="009C1641" w:rsidRDefault="009C1641" w:rsidP="005D2E70">
      <w:pPr>
        <w:outlineLvl w:val="0"/>
        <w:rPr>
          <w:rFonts w:ascii="Verdana" w:hAnsi="Verdana"/>
          <w:color w:val="FFFFFF"/>
          <w:sz w:val="21"/>
          <w:szCs w:val="21"/>
          <w:shd w:val="clear" w:color="auto" w:fill="747474"/>
        </w:rPr>
      </w:pPr>
    </w:p>
    <w:p w14:paraId="518C6989" w14:textId="77777777" w:rsidR="009C1641" w:rsidRDefault="009C1641" w:rsidP="005D2E70">
      <w:pPr>
        <w:outlineLvl w:val="0"/>
        <w:rPr>
          <w:rFonts w:ascii="Verdana" w:hAnsi="Verdana"/>
          <w:color w:val="FFFFFF"/>
          <w:sz w:val="21"/>
          <w:szCs w:val="21"/>
          <w:shd w:val="clear" w:color="auto" w:fill="747474"/>
        </w:rPr>
      </w:pPr>
    </w:p>
    <w:p w14:paraId="744DEABE" w14:textId="77777777" w:rsidR="009C1641" w:rsidRDefault="009C1641" w:rsidP="005D2E70">
      <w:pPr>
        <w:outlineLvl w:val="0"/>
        <w:rPr>
          <w:rFonts w:ascii="Cambria Math" w:hAnsi="Cambria Math"/>
        </w:rPr>
      </w:pPr>
    </w:p>
    <w:p w14:paraId="1A2BE3C1" w14:textId="77777777" w:rsidR="00154458" w:rsidRDefault="00154458" w:rsidP="005D2E70">
      <w:pPr>
        <w:outlineLvl w:val="0"/>
        <w:rPr>
          <w:rFonts w:ascii="Cambria Math" w:hAnsi="Cambria Math"/>
        </w:rPr>
      </w:pPr>
    </w:p>
    <w:p w14:paraId="7AE202BE" w14:textId="77777777" w:rsidR="00154458" w:rsidRDefault="00154458" w:rsidP="005D2E70">
      <w:pPr>
        <w:outlineLvl w:val="0"/>
        <w:rPr>
          <w:rFonts w:ascii="Cambria Math" w:hAnsi="Cambria Math"/>
        </w:rPr>
      </w:pPr>
    </w:p>
    <w:p w14:paraId="3352D60E" w14:textId="77777777" w:rsidR="0087797D" w:rsidRDefault="0087797D" w:rsidP="005D2E70">
      <w:pPr>
        <w:outlineLvl w:val="0"/>
        <w:rPr>
          <w:rFonts w:ascii="Cambria Math" w:hAnsi="Cambria Math"/>
        </w:rPr>
      </w:pPr>
    </w:p>
    <w:p w14:paraId="6FAA2221" w14:textId="77777777" w:rsidR="00B75A28" w:rsidRDefault="00B75A28" w:rsidP="005D2E70">
      <w:pPr>
        <w:outlineLvl w:val="0"/>
        <w:rPr>
          <w:rFonts w:ascii="Cambria Math" w:hAnsi="Cambria Math"/>
        </w:rPr>
      </w:pPr>
    </w:p>
    <w:p w14:paraId="49EA3591" w14:textId="77777777" w:rsidR="0087797D" w:rsidRDefault="0087797D" w:rsidP="0087797D">
      <w:pPr>
        <w:ind w:right="-306"/>
        <w:jc w:val="center"/>
        <w:rPr>
          <w:noProof/>
          <w:sz w:val="28"/>
          <w:szCs w:val="28"/>
        </w:rPr>
      </w:pPr>
      <w:r w:rsidRPr="00D309CA">
        <w:rPr>
          <w:noProof/>
          <w:sz w:val="22"/>
          <w:szCs w:val="22"/>
        </w:rPr>
        <w:lastRenderedPageBreak/>
        <w:drawing>
          <wp:anchor distT="0" distB="0" distL="114300" distR="114300" simplePos="0" relativeHeight="251728896" behindDoc="0" locked="0" layoutInCell="1" allowOverlap="1" wp14:anchorId="28AA5DA9" wp14:editId="2AD7D677">
            <wp:simplePos x="0" y="0"/>
            <wp:positionH relativeFrom="margin">
              <wp:posOffset>-114300</wp:posOffset>
            </wp:positionH>
            <wp:positionV relativeFrom="paragraph">
              <wp:posOffset>171450</wp:posOffset>
            </wp:positionV>
            <wp:extent cx="952500" cy="885825"/>
            <wp:effectExtent l="0" t="0" r="0" b="9525"/>
            <wp:wrapNone/>
            <wp:docPr id="873216600" name="Picture 873216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blip>
                    <a:srcRect/>
                    <a:stretch>
                      <a:fillRect/>
                    </a:stretch>
                  </pic:blipFill>
                  <pic:spPr bwMode="auto">
                    <a:xfrm>
                      <a:off x="0" y="0"/>
                      <a:ext cx="952500" cy="885825"/>
                    </a:xfrm>
                    <a:prstGeom prst="rect">
                      <a:avLst/>
                    </a:prstGeom>
                    <a:noFill/>
                  </pic:spPr>
                </pic:pic>
              </a:graphicData>
            </a:graphic>
          </wp:anchor>
        </w:drawing>
      </w:r>
      <w:r w:rsidRPr="00D309CA">
        <w:rPr>
          <w:noProof/>
          <w:sz w:val="28"/>
          <w:szCs w:val="28"/>
        </w:rPr>
        <w:t xml:space="preserve">KEMENTERIAN PENDIDIKAN, KEBUDAYAAN, </w:t>
      </w:r>
    </w:p>
    <w:p w14:paraId="3915D358" w14:textId="77777777" w:rsidR="0087797D" w:rsidRPr="00D309CA" w:rsidRDefault="0087797D" w:rsidP="0087797D">
      <w:pPr>
        <w:ind w:right="-306"/>
        <w:jc w:val="center"/>
        <w:rPr>
          <w:b/>
          <w:sz w:val="28"/>
          <w:szCs w:val="28"/>
        </w:rPr>
      </w:pPr>
      <w:r>
        <w:rPr>
          <w:noProof/>
          <w:sz w:val="28"/>
          <w:szCs w:val="28"/>
        </w:rPr>
        <w:t xml:space="preserve">     </w:t>
      </w:r>
      <w:r w:rsidRPr="00D309CA">
        <w:rPr>
          <w:noProof/>
          <w:sz w:val="28"/>
          <w:szCs w:val="28"/>
        </w:rPr>
        <w:t>RISET DAN TEKNOLOGI</w:t>
      </w:r>
    </w:p>
    <w:p w14:paraId="15599E61" w14:textId="77777777" w:rsidR="0087797D" w:rsidRPr="006879B5" w:rsidRDefault="0087797D" w:rsidP="0087797D">
      <w:pPr>
        <w:ind w:left="709" w:right="-306" w:hanging="425"/>
        <w:jc w:val="center"/>
        <w:rPr>
          <w:b/>
          <w:sz w:val="28"/>
        </w:rPr>
      </w:pPr>
      <w:r w:rsidRPr="006879B5">
        <w:rPr>
          <w:b/>
          <w:sz w:val="28"/>
        </w:rPr>
        <w:t>UNIVERSITAS TADULAKO</w:t>
      </w:r>
    </w:p>
    <w:p w14:paraId="2A1DA6B0" w14:textId="77777777" w:rsidR="0087797D" w:rsidRPr="004C7B98" w:rsidRDefault="0087797D" w:rsidP="0087797D">
      <w:pPr>
        <w:ind w:left="709" w:right="-306" w:hanging="425"/>
        <w:jc w:val="center"/>
        <w:rPr>
          <w:sz w:val="22"/>
          <w:szCs w:val="22"/>
        </w:rPr>
      </w:pPr>
      <w:r w:rsidRPr="004C7B98">
        <w:rPr>
          <w:sz w:val="22"/>
          <w:szCs w:val="22"/>
        </w:rPr>
        <w:t>Kampus Bumi Tadulako Tondo</w:t>
      </w:r>
    </w:p>
    <w:p w14:paraId="4E90714C" w14:textId="77777777" w:rsidR="0087797D" w:rsidRPr="004C7B98" w:rsidRDefault="0087797D" w:rsidP="0087797D">
      <w:pPr>
        <w:ind w:left="709" w:right="-306" w:hanging="425"/>
        <w:jc w:val="center"/>
        <w:rPr>
          <w:sz w:val="22"/>
          <w:szCs w:val="18"/>
        </w:rPr>
      </w:pPr>
      <w:r w:rsidRPr="004C7B98">
        <w:rPr>
          <w:sz w:val="22"/>
          <w:szCs w:val="22"/>
        </w:rPr>
        <w:t>Jl. Soekarno Hatta Km. 9 Telp (0451) 422611-422355 Fax : (0451) 422844</w:t>
      </w:r>
    </w:p>
    <w:p w14:paraId="165755C4" w14:textId="77777777" w:rsidR="0087797D" w:rsidRPr="006879B5" w:rsidRDefault="00000000" w:rsidP="0087797D">
      <w:pPr>
        <w:jc w:val="center"/>
      </w:pPr>
      <w:r>
        <w:rPr>
          <w:noProof/>
          <w:szCs w:val="22"/>
        </w:rPr>
        <w:pict w14:anchorId="16B85059">
          <v:rect id="_x0000_s1068" style="position:absolute;left:0;text-align:left;margin-left:-22.05pt;margin-top:6.3pt;width:89.25pt;height:23.5pt;z-index:2517299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" filled="f" stroked="f" strokeweight="2pt">
            <v:path arrowok="t"/>
            <v:textbox>
              <w:txbxContent>
                <w:p w14:paraId="5B9DA5B0" w14:textId="77777777" w:rsidR="0087797D" w:rsidRDefault="0087797D" w:rsidP="0087797D">
                  <w:pPr>
                    <w:jc w:val="center"/>
                    <w:rPr>
                      <w:b/>
                      <w:color w:val="000000" w:themeColor="text1"/>
                      <w:sz w:val="28"/>
                    </w:rPr>
                  </w:pPr>
                  <w:r>
                    <w:rPr>
                      <w:b/>
                      <w:color w:val="000000" w:themeColor="text1"/>
                      <w:sz w:val="28"/>
                    </w:rPr>
                    <w:t xml:space="preserve">    UNTAD</w:t>
                  </w:r>
                </w:p>
              </w:txbxContent>
            </v:textbox>
          </v:rect>
        </w:pict>
      </w:r>
      <w:r w:rsidR="0087797D">
        <w:rPr>
          <w:szCs w:val="20"/>
        </w:rPr>
        <w:t>e</w:t>
      </w:r>
      <w:r w:rsidR="0087797D" w:rsidRPr="006879B5">
        <w:rPr>
          <w:szCs w:val="20"/>
        </w:rPr>
        <w:t xml:space="preserve">mail:  </w:t>
      </w:r>
      <w:hyperlink r:id="rId10" w:history="1">
        <w:r w:rsidR="0087797D" w:rsidRPr="00280A1B">
          <w:rPr>
            <w:rStyle w:val="Hyperlink"/>
            <w:szCs w:val="20"/>
          </w:rPr>
          <w:t>untad@untad.ac.id</w:t>
        </w:r>
      </w:hyperlink>
    </w:p>
    <w:p w14:paraId="2F81FBEC" w14:textId="77777777" w:rsidR="0087797D" w:rsidRPr="008F009D" w:rsidRDefault="00000000" w:rsidP="0087797D">
      <w:pPr>
        <w:tabs>
          <w:tab w:val="left" w:pos="3310"/>
        </w:tabs>
      </w:pPr>
      <w:r>
        <w:rPr>
          <w:noProof/>
        </w:rPr>
        <w:pict w14:anchorId="37EF25F2">
          <v:line id="_x0000_s1069" style="position:absolute;flip:y;z-index:251730944;visibility:visible;mso-width-relative:margin;mso-height-relative:margin" from="-2pt,12.8pt" to="161.45pt,12.8pt" strokecolor="black [3213]" strokeweight="2pt">
            <o:lock v:ext="edit" shapetype="f"/>
          </v:line>
        </w:pict>
      </w:r>
      <w:r>
        <w:rPr>
          <w:noProof/>
        </w:rPr>
        <w:pict w14:anchorId="6C8F96EB">
          <v:line id="_x0000_s1070" style="position:absolute;flip:y;z-index:251731968;visibility:visible;mso-width-relative:margin;mso-height-relative:margin" from="309pt,13.7pt" to="456.4pt,13.7pt" strokecolor="black [3213]" strokeweight="2pt">
            <o:lock v:ext="edit" shapetype="f"/>
          </v:line>
        </w:pict>
      </w:r>
      <w:r w:rsidR="0087797D">
        <w:t xml:space="preserve">   </w:t>
      </w:r>
      <w:r w:rsidR="0087797D">
        <w:tab/>
        <w:t>Palu-Sulawesi Tengah 94111</w:t>
      </w:r>
    </w:p>
    <w:p w14:paraId="63975F2A" w14:textId="77777777" w:rsidR="00E2111F" w:rsidRDefault="00E2111F" w:rsidP="00E2111F">
      <w:pPr>
        <w:rPr>
          <w:lang w:val="fi-FI"/>
        </w:rPr>
      </w:pPr>
    </w:p>
    <w:p w14:paraId="57FE16A6" w14:textId="74063724" w:rsidR="00E2111F" w:rsidRPr="002C4E7F" w:rsidRDefault="002C4E7F" w:rsidP="002C4E7F">
      <w:pPr>
        <w:ind w:left="1134" w:hanging="1134"/>
        <w:jc w:val="center"/>
        <w:rPr>
          <w:b/>
          <w:bCs/>
        </w:rPr>
      </w:pPr>
      <w:r>
        <w:rPr>
          <w:b/>
          <w:bCs/>
          <w:lang w:val="fi-FI"/>
        </w:rPr>
        <w:t>SURAT PERNYATAAN TANGGUNG JAWAB MUTLAK</w:t>
      </w:r>
    </w:p>
    <w:p w14:paraId="0A10C309" w14:textId="77777777" w:rsidR="00E2111F" w:rsidRPr="005060AD" w:rsidRDefault="00E2111F" w:rsidP="00E2111F">
      <w:pPr>
        <w:rPr>
          <w:b/>
        </w:rPr>
      </w:pPr>
    </w:p>
    <w:p w14:paraId="4016EDC9" w14:textId="3DC30F9D" w:rsidR="00E2111F" w:rsidRPr="005060AD" w:rsidRDefault="002C4E7F" w:rsidP="00E2111F">
      <w:pPr>
        <w:jc w:val="both"/>
        <w:rPr>
          <w:lang w:val="fi-FI"/>
        </w:rPr>
      </w:pPr>
      <w:r>
        <w:rPr>
          <w:lang w:val="fi-FI"/>
        </w:rPr>
        <w:t>Yang bertandatangan dibawah ini:</w:t>
      </w:r>
    </w:p>
    <w:p w14:paraId="6D4DCE2F" w14:textId="77777777" w:rsidR="00E2111F" w:rsidRDefault="00E2111F" w:rsidP="00E2111F">
      <w:pPr>
        <w:jc w:val="both"/>
      </w:pPr>
    </w:p>
    <w:p w14:paraId="5CEBE180" w14:textId="124C65E9" w:rsidR="00E2111F" w:rsidRPr="00FE2CE8" w:rsidRDefault="002C4E7F" w:rsidP="002C4E7F">
      <w:pPr>
        <w:jc w:val="both"/>
        <w:rPr>
          <w:color w:val="000000" w:themeColor="text1"/>
        </w:rPr>
      </w:pPr>
      <w:r>
        <w:rPr>
          <w:color w:val="000000" w:themeColor="text1"/>
        </w:rPr>
        <w:t>Nama</w:t>
      </w:r>
      <w:r w:rsidR="00E2111F" w:rsidRPr="00FE2CE8">
        <w:rPr>
          <w:color w:val="000000" w:themeColor="text1"/>
        </w:rPr>
        <w:tab/>
        <w:t xml:space="preserve"> </w:t>
      </w:r>
      <w:r w:rsidR="00E2111F" w:rsidRPr="00FE2CE8">
        <w:rPr>
          <w:color w:val="000000" w:themeColor="text1"/>
        </w:rPr>
        <w:tab/>
      </w:r>
      <w:r>
        <w:rPr>
          <w:color w:val="000000" w:themeColor="text1"/>
        </w:rPr>
        <w:tab/>
      </w:r>
      <w:r w:rsidR="00E2111F" w:rsidRPr="00FE2CE8">
        <w:rPr>
          <w:color w:val="000000" w:themeColor="text1"/>
        </w:rPr>
        <w:t xml:space="preserve">:  </w:t>
      </w:r>
      <w:r w:rsidR="001D5553">
        <w:rPr>
          <w:color w:val="000000" w:themeColor="text1"/>
        </w:rPr>
        <w:t xml:space="preserve">   </w:t>
      </w:r>
      <w:r w:rsidR="00174151">
        <w:rPr>
          <w:color w:val="000000" w:themeColor="text1"/>
          <w:shd w:val="clear" w:color="auto" w:fill="FFFFFF"/>
        </w:rPr>
        <w:t>Dr. Eng. Ir. Andi Rusdin, S.T.,M.T., M.Sc.</w:t>
      </w:r>
    </w:p>
    <w:p w14:paraId="6036D23A" w14:textId="3917B4CC" w:rsidR="00E2111F" w:rsidRPr="00FE2CE8" w:rsidRDefault="002C4E7F" w:rsidP="002C4E7F">
      <w:pPr>
        <w:jc w:val="both"/>
        <w:rPr>
          <w:color w:val="000000" w:themeColor="text1"/>
        </w:rPr>
      </w:pPr>
      <w:r>
        <w:rPr>
          <w:color w:val="000000" w:themeColor="text1"/>
        </w:rPr>
        <w:t>Nip</w:t>
      </w:r>
      <w:r>
        <w:rPr>
          <w:color w:val="000000" w:themeColor="text1"/>
        </w:rPr>
        <w:tab/>
      </w:r>
      <w:r w:rsidR="00E2111F" w:rsidRPr="00FE2CE8">
        <w:rPr>
          <w:color w:val="000000" w:themeColor="text1"/>
        </w:rPr>
        <w:tab/>
      </w:r>
      <w:r>
        <w:rPr>
          <w:color w:val="000000" w:themeColor="text1"/>
        </w:rPr>
        <w:tab/>
      </w:r>
      <w:r w:rsidR="00E2111F" w:rsidRPr="00FE2CE8">
        <w:rPr>
          <w:color w:val="000000" w:themeColor="text1"/>
        </w:rPr>
        <w:t xml:space="preserve">:  </w:t>
      </w:r>
      <w:r w:rsidR="00AD72B6">
        <w:rPr>
          <w:color w:val="000000" w:themeColor="text1"/>
        </w:rPr>
        <w:t xml:space="preserve">  </w:t>
      </w:r>
      <w:r w:rsidR="00174151">
        <w:rPr>
          <w:color w:val="000000" w:themeColor="text1"/>
        </w:rPr>
        <w:t>19710303 199803 1 003</w:t>
      </w:r>
    </w:p>
    <w:p w14:paraId="5C9F85DF" w14:textId="607EDDF8" w:rsidR="002C4E7F" w:rsidRPr="00FE2CE8" w:rsidRDefault="002C4E7F" w:rsidP="002C4E7F">
      <w:pPr>
        <w:jc w:val="both"/>
        <w:rPr>
          <w:color w:val="000000" w:themeColor="text1"/>
        </w:rPr>
      </w:pPr>
      <w:r>
        <w:rPr>
          <w:color w:val="000000" w:themeColor="text1"/>
        </w:rPr>
        <w:t>Pangkat/Golongan</w:t>
      </w:r>
      <w:r w:rsidRPr="00FE2CE8">
        <w:rPr>
          <w:color w:val="000000" w:themeColor="text1"/>
        </w:rPr>
        <w:t xml:space="preserve"> </w:t>
      </w:r>
      <w:r w:rsidRPr="00FE2CE8">
        <w:rPr>
          <w:color w:val="000000" w:themeColor="text1"/>
        </w:rPr>
        <w:tab/>
        <w:t xml:space="preserve">:  </w:t>
      </w:r>
      <w:r>
        <w:rPr>
          <w:color w:val="000000" w:themeColor="text1"/>
        </w:rPr>
        <w:t xml:space="preserve">   </w:t>
      </w:r>
      <w:r w:rsidR="00174151">
        <w:rPr>
          <w:color w:val="000000" w:themeColor="text1"/>
          <w:shd w:val="clear" w:color="auto" w:fill="FFFFFF"/>
        </w:rPr>
        <w:t>Lektor Kepala</w:t>
      </w:r>
      <w:r w:rsidR="00947845">
        <w:rPr>
          <w:color w:val="000000" w:themeColor="text1"/>
          <w:shd w:val="clear" w:color="auto" w:fill="FFFFFF"/>
        </w:rPr>
        <w:t>, Gol. IV/</w:t>
      </w:r>
      <w:r w:rsidR="00174151">
        <w:rPr>
          <w:color w:val="000000" w:themeColor="text1"/>
          <w:shd w:val="clear" w:color="auto" w:fill="FFFFFF"/>
        </w:rPr>
        <w:t>a</w:t>
      </w:r>
    </w:p>
    <w:p w14:paraId="6EDFA38F" w14:textId="3B2035D3" w:rsidR="002C4E7F" w:rsidRPr="00FE2CE8" w:rsidRDefault="002C4E7F" w:rsidP="002C4E7F">
      <w:pPr>
        <w:jc w:val="both"/>
        <w:rPr>
          <w:color w:val="000000" w:themeColor="text1"/>
        </w:rPr>
      </w:pPr>
      <w:r>
        <w:rPr>
          <w:color w:val="000000" w:themeColor="text1"/>
        </w:rPr>
        <w:t>Jabatan</w:t>
      </w:r>
      <w:r>
        <w:rPr>
          <w:color w:val="000000" w:themeColor="text1"/>
        </w:rPr>
        <w:tab/>
      </w:r>
      <w:r w:rsidRPr="00FE2CE8">
        <w:rPr>
          <w:color w:val="000000" w:themeColor="text1"/>
        </w:rPr>
        <w:tab/>
      </w:r>
      <w:r>
        <w:rPr>
          <w:color w:val="000000" w:themeColor="text1"/>
        </w:rPr>
        <w:tab/>
      </w:r>
      <w:r w:rsidRPr="00FE2CE8">
        <w:rPr>
          <w:color w:val="000000" w:themeColor="text1"/>
        </w:rPr>
        <w:t xml:space="preserve">:  </w:t>
      </w:r>
      <w:r w:rsidR="00A1384F">
        <w:rPr>
          <w:color w:val="000000" w:themeColor="text1"/>
        </w:rPr>
        <w:t xml:space="preserve">   Wakil Rektor Bidang Akademik</w:t>
      </w:r>
    </w:p>
    <w:p w14:paraId="1492A634" w14:textId="706D2830" w:rsidR="002C4E7F" w:rsidRPr="00FE2CE8" w:rsidRDefault="002C4E7F" w:rsidP="002C4E7F">
      <w:pPr>
        <w:jc w:val="both"/>
        <w:rPr>
          <w:color w:val="000000" w:themeColor="text1"/>
        </w:rPr>
      </w:pPr>
      <w:r>
        <w:rPr>
          <w:color w:val="000000" w:themeColor="text1"/>
        </w:rPr>
        <w:t>Instansi</w:t>
      </w:r>
      <w:r w:rsidRPr="00FE2CE8">
        <w:rPr>
          <w:color w:val="000000" w:themeColor="text1"/>
        </w:rPr>
        <w:t xml:space="preserve"> </w:t>
      </w:r>
      <w:r w:rsidRPr="00FE2CE8">
        <w:rPr>
          <w:color w:val="000000" w:themeColor="text1"/>
        </w:rPr>
        <w:tab/>
      </w:r>
      <w:r>
        <w:rPr>
          <w:color w:val="000000" w:themeColor="text1"/>
        </w:rPr>
        <w:tab/>
      </w:r>
      <w:r w:rsidRPr="00FE2CE8">
        <w:rPr>
          <w:color w:val="000000" w:themeColor="text1"/>
        </w:rPr>
        <w:t xml:space="preserve">:  </w:t>
      </w:r>
      <w:r>
        <w:rPr>
          <w:color w:val="000000" w:themeColor="text1"/>
        </w:rPr>
        <w:t xml:space="preserve">   </w:t>
      </w:r>
      <w:r w:rsidR="00A1384F">
        <w:rPr>
          <w:color w:val="000000" w:themeColor="text1"/>
          <w:shd w:val="clear" w:color="auto" w:fill="FFFFFF"/>
        </w:rPr>
        <w:t>Universitas Tadulako</w:t>
      </w:r>
    </w:p>
    <w:p w14:paraId="322BD609" w14:textId="77777777" w:rsidR="00E2111F" w:rsidRDefault="00E2111F" w:rsidP="00E2111F">
      <w:pPr>
        <w:rPr>
          <w:color w:val="000000" w:themeColor="text1"/>
          <w:lang w:eastAsia="ko-KR"/>
        </w:rPr>
      </w:pPr>
    </w:p>
    <w:p w14:paraId="72E552E8" w14:textId="074BEF37" w:rsidR="009E5961" w:rsidRDefault="009E5961" w:rsidP="00E2111F">
      <w:pPr>
        <w:rPr>
          <w:color w:val="000000" w:themeColor="text1"/>
          <w:lang w:eastAsia="ko-KR"/>
        </w:rPr>
      </w:pPr>
      <w:r>
        <w:rPr>
          <w:color w:val="000000" w:themeColor="text1"/>
          <w:lang w:eastAsia="ko-KR"/>
        </w:rPr>
        <w:t>Sehubungan dengan permohonan penetapan nomor Ijazah pada Aplikasi Penomoran Ijazah Nasional (PIN) pada Universitas Tadulako sesuai surat nomor</w:t>
      </w:r>
      <w:r w:rsidR="00DF78C3">
        <w:rPr>
          <w:color w:val="000000" w:themeColor="text1"/>
          <w:lang w:eastAsia="ko-KR"/>
        </w:rPr>
        <w:t xml:space="preserve"> </w:t>
      </w:r>
      <w:r w:rsidR="007E0DA7">
        <w:rPr>
          <w:color w:val="000000" w:themeColor="text1"/>
          <w:lang w:eastAsia="ko-KR"/>
        </w:rPr>
        <w:t>5567</w:t>
      </w:r>
      <w:r>
        <w:rPr>
          <w:color w:val="000000" w:themeColor="text1"/>
          <w:lang w:eastAsia="ko-KR"/>
        </w:rPr>
        <w:t>/UN28/PD/2023 perihal Perbikan Data Mahasiswa Dari mengundurkan diri Menjadi Status Lulus, dengan ini menyatakan bahwa:</w:t>
      </w:r>
    </w:p>
    <w:p w14:paraId="177ABE9B" w14:textId="77777777" w:rsidR="009E5961" w:rsidRDefault="009E5961" w:rsidP="00E2111F">
      <w:pPr>
        <w:rPr>
          <w:color w:val="000000" w:themeColor="text1"/>
          <w:lang w:eastAsia="ko-KR"/>
        </w:rPr>
      </w:pPr>
    </w:p>
    <w:p w14:paraId="1AE8E4C2" w14:textId="1564505C" w:rsidR="009E5961" w:rsidRDefault="009E5961" w:rsidP="009E5961">
      <w:pPr>
        <w:pStyle w:val="ListParagraph"/>
        <w:numPr>
          <w:ilvl w:val="0"/>
          <w:numId w:val="24"/>
        </w:numPr>
        <w:rPr>
          <w:color w:val="000000" w:themeColor="text1"/>
          <w:lang w:eastAsia="ko-KR"/>
        </w:rPr>
      </w:pPr>
      <w:r>
        <w:rPr>
          <w:color w:val="000000" w:themeColor="text1"/>
          <w:lang w:eastAsia="ko-KR"/>
        </w:rPr>
        <w:t>Berdasarkan pemeriksaan internal yang telah kami lakukan, terhadap (2) dengan keterangan “Status Lulus/ Mengundurkan diri/Hilang”.</w:t>
      </w:r>
    </w:p>
    <w:p w14:paraId="701CC1CA" w14:textId="0F10C5BC" w:rsidR="009E5961" w:rsidRDefault="009E5961" w:rsidP="009E5961">
      <w:pPr>
        <w:pStyle w:val="ListParagraph"/>
        <w:numPr>
          <w:ilvl w:val="0"/>
          <w:numId w:val="24"/>
        </w:numPr>
        <w:rPr>
          <w:color w:val="000000" w:themeColor="text1"/>
          <w:lang w:eastAsia="ko-KR"/>
        </w:rPr>
      </w:pPr>
      <w:r>
        <w:rPr>
          <w:color w:val="000000" w:themeColor="text1"/>
          <w:lang w:eastAsia="ko-KR"/>
        </w:rPr>
        <w:t>Bertanggung jawab secara penuh terhadap kebenaran data mahasiswa yang diajukan Perbaikan Data Mahasiswa; dan</w:t>
      </w:r>
    </w:p>
    <w:p w14:paraId="3B9F2342" w14:textId="14F05555" w:rsidR="009E5961" w:rsidRDefault="009E5961" w:rsidP="009E5961">
      <w:pPr>
        <w:pStyle w:val="ListParagraph"/>
        <w:numPr>
          <w:ilvl w:val="0"/>
          <w:numId w:val="24"/>
        </w:numPr>
        <w:rPr>
          <w:color w:val="000000" w:themeColor="text1"/>
          <w:lang w:eastAsia="ko-KR"/>
        </w:rPr>
      </w:pPr>
      <w:r>
        <w:rPr>
          <w:color w:val="000000" w:themeColor="text1"/>
          <w:lang w:eastAsia="ko-KR"/>
        </w:rPr>
        <w:t>Bertanggung jawab secara penuh apabila dikemudian hari terjadi tuntutan pidana atau perdata, akibat dan atau yang terikat dengan permohonan perpanjangan masa studi ini, dan bersedia menerima sanksi sesuai dengan ketentuan perudang-undangan yang berlaku.</w:t>
      </w:r>
    </w:p>
    <w:p w14:paraId="0485C092" w14:textId="77777777" w:rsidR="009E5961" w:rsidRPr="009E5961" w:rsidRDefault="009E5961" w:rsidP="009E5961">
      <w:pPr>
        <w:pStyle w:val="ListParagraph"/>
        <w:rPr>
          <w:color w:val="000000" w:themeColor="text1"/>
          <w:lang w:eastAsia="ko-KR"/>
        </w:rPr>
      </w:pPr>
    </w:p>
    <w:p w14:paraId="5621EEF5" w14:textId="6ED9068A" w:rsidR="009E5961" w:rsidRPr="009E5961" w:rsidRDefault="00E2111F" w:rsidP="00E2111F">
      <w:pPr>
        <w:jc w:val="both"/>
        <w:rPr>
          <w:lang w:val="fi-FI"/>
        </w:rPr>
      </w:pPr>
      <w:r w:rsidRPr="005060AD">
        <w:rPr>
          <w:lang w:val="fi-FI"/>
        </w:rPr>
        <w:t xml:space="preserve">Demikian </w:t>
      </w:r>
      <w:r w:rsidR="009E5961">
        <w:rPr>
          <w:lang w:val="fi-FI"/>
        </w:rPr>
        <w:t>Surat Pernyataan ini dibuat dengan sebenar-benarnya dan untuk dipergunakan sebagaimana mestinya.</w:t>
      </w:r>
    </w:p>
    <w:p w14:paraId="2CF3FD92" w14:textId="77777777" w:rsidR="00E2111F" w:rsidRPr="005060AD" w:rsidRDefault="00000000" w:rsidP="00E2111F">
      <w:pPr>
        <w:jc w:val="both"/>
        <w:rPr>
          <w:lang w:val="fi-FI"/>
        </w:rPr>
      </w:pPr>
      <w:r>
        <w:rPr>
          <w:noProof/>
          <w:lang w:val="id-ID" w:eastAsia="id-ID"/>
        </w:rPr>
        <w:pict w14:anchorId="0E1B205D">
          <v:shape id="_x0000_s1032" type="#_x0000_t202" style="position:absolute;left:0;text-align:left;margin-left:258pt;margin-top:605.3pt;width:261.7pt;height:151.5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" stroked="f">
            <v:textbox style="mso-next-textbox:#_x0000_s1032">
              <w:txbxContent>
                <w:p w14:paraId="41C5FC23" w14:textId="77777777" w:rsidR="00795C3D" w:rsidRPr="00891922" w:rsidRDefault="00795C3D" w:rsidP="00E2111F">
                  <w:pPr>
                    <w:jc w:val="both"/>
                    <w:rPr>
                      <w:lang w:val="fi-FI"/>
                    </w:rPr>
                  </w:pPr>
                  <w:r w:rsidRPr="00891922">
                    <w:rPr>
                      <w:lang w:val="fi-FI"/>
                    </w:rPr>
                    <w:t xml:space="preserve">Koordinator Program Studi </w:t>
                  </w:r>
                </w:p>
                <w:p w14:paraId="6366A022" w14:textId="77777777" w:rsidR="00795C3D" w:rsidRPr="00891922" w:rsidRDefault="00795C3D" w:rsidP="00E2111F">
                  <w:pPr>
                    <w:jc w:val="both"/>
                    <w:rPr>
                      <w:lang w:val="fi-FI"/>
                    </w:rPr>
                  </w:pPr>
                  <w:r>
                    <w:rPr>
                      <w:lang w:val="fi-FI"/>
                    </w:rPr>
                    <w:t>Pendidikan Sains</w:t>
                  </w:r>
                  <w:r w:rsidRPr="00891922">
                    <w:rPr>
                      <w:lang w:val="fi-FI"/>
                    </w:rPr>
                    <w:t>,</w:t>
                  </w:r>
                </w:p>
                <w:p w14:paraId="731A14E3" w14:textId="77777777" w:rsidR="00795C3D" w:rsidRPr="00891922" w:rsidRDefault="00795C3D" w:rsidP="00E2111F">
                  <w:pPr>
                    <w:jc w:val="both"/>
                    <w:rPr>
                      <w:lang w:val="fi-FI"/>
                    </w:rPr>
                  </w:pPr>
                </w:p>
                <w:p w14:paraId="4AA02ED1" w14:textId="77777777" w:rsidR="00795C3D" w:rsidRPr="00891922" w:rsidRDefault="00795C3D" w:rsidP="00E2111F">
                  <w:pPr>
                    <w:jc w:val="both"/>
                    <w:rPr>
                      <w:lang w:val="fi-FI"/>
                    </w:rPr>
                  </w:pPr>
                </w:p>
                <w:p w14:paraId="7E30E68F" w14:textId="77777777" w:rsidR="00795C3D" w:rsidRDefault="00795C3D" w:rsidP="00E2111F">
                  <w:pPr>
                    <w:jc w:val="both"/>
                    <w:rPr>
                      <w:lang w:val="fi-FI"/>
                    </w:rPr>
                  </w:pPr>
                </w:p>
                <w:p w14:paraId="3509E599" w14:textId="77777777" w:rsidR="00795C3D" w:rsidRDefault="00795C3D" w:rsidP="00E2111F">
                  <w:pPr>
                    <w:jc w:val="both"/>
                    <w:rPr>
                      <w:lang w:val="fi-FI"/>
                    </w:rPr>
                  </w:pPr>
                </w:p>
                <w:p w14:paraId="57B9FCEA" w14:textId="77777777" w:rsidR="00795C3D" w:rsidRPr="00891922" w:rsidRDefault="00795C3D" w:rsidP="00E2111F">
                  <w:pPr>
                    <w:jc w:val="both"/>
                    <w:rPr>
                      <w:lang w:val="fi-FI"/>
                    </w:rPr>
                  </w:pPr>
                </w:p>
                <w:p w14:paraId="15289126" w14:textId="77777777" w:rsidR="00795C3D" w:rsidRPr="00891922" w:rsidRDefault="00795C3D" w:rsidP="00E2111F">
                  <w:pPr>
                    <w:jc w:val="both"/>
                    <w:rPr>
                      <w:lang w:val="fi-FI"/>
                    </w:rPr>
                  </w:pPr>
                </w:p>
                <w:p w14:paraId="5055271C" w14:textId="77777777" w:rsidR="00795C3D" w:rsidRPr="00891922" w:rsidRDefault="00795C3D" w:rsidP="00E2111F">
                  <w:pPr>
                    <w:jc w:val="both"/>
                    <w:rPr>
                      <w:b/>
                      <w:u w:val="single"/>
                      <w:lang w:val="es-ES"/>
                    </w:rPr>
                  </w:pPr>
                  <w:r w:rsidRPr="00891922">
                    <w:rPr>
                      <w:b/>
                      <w:u w:val="single"/>
                      <w:lang w:val="es-ES"/>
                    </w:rPr>
                    <w:t xml:space="preserve">Prof. Dr. H. </w:t>
                  </w:r>
                  <w:r>
                    <w:rPr>
                      <w:b/>
                      <w:u w:val="single"/>
                      <w:lang w:val="es-ES"/>
                    </w:rPr>
                    <w:t>BaharuddinHamzah, S.Farm</w:t>
                  </w:r>
                  <w:r w:rsidRPr="00891922">
                    <w:rPr>
                      <w:b/>
                      <w:u w:val="single"/>
                      <w:lang w:val="es-ES"/>
                    </w:rPr>
                    <w:t>, M.S.</w:t>
                  </w:r>
                </w:p>
                <w:p w14:paraId="6DCA41DF" w14:textId="77777777" w:rsidR="00795C3D" w:rsidRPr="00891922" w:rsidRDefault="00795C3D" w:rsidP="00E2111F">
                  <w:pPr>
                    <w:jc w:val="both"/>
                    <w:rPr>
                      <w:lang w:val="es-ES"/>
                    </w:rPr>
                  </w:pPr>
                  <w:r w:rsidRPr="00891922">
                    <w:rPr>
                      <w:b/>
                      <w:lang w:val="es-ES"/>
                    </w:rPr>
                    <w:t xml:space="preserve">NIP. </w:t>
                  </w:r>
                  <w:r>
                    <w:rPr>
                      <w:b/>
                      <w:lang w:val="es-ES"/>
                    </w:rPr>
                    <w:t>19570413 198703 1 001</w:t>
                  </w:r>
                </w:p>
                <w:p w14:paraId="034E0D03" w14:textId="77777777" w:rsidR="00795C3D" w:rsidRPr="00891922" w:rsidRDefault="00795C3D" w:rsidP="00E2111F">
                  <w:pPr>
                    <w:jc w:val="both"/>
                    <w:rPr>
                      <w:b/>
                      <w:i/>
                    </w:rPr>
                  </w:pPr>
                </w:p>
                <w:p w14:paraId="6455EF73" w14:textId="77777777" w:rsidR="00795C3D" w:rsidRPr="00891922" w:rsidRDefault="00795C3D" w:rsidP="00E2111F"/>
              </w:txbxContent>
            </v:textbox>
          </v:shape>
        </w:pict>
      </w:r>
    </w:p>
    <w:p w14:paraId="2753914C" w14:textId="77777777" w:rsidR="00E2111F" w:rsidRPr="00897C3B" w:rsidRDefault="00E2111F" w:rsidP="00E2111F">
      <w:pPr>
        <w:tabs>
          <w:tab w:val="left" w:pos="1080"/>
        </w:tabs>
        <w:jc w:val="both"/>
      </w:pPr>
    </w:p>
    <w:p w14:paraId="4BF9E07C" w14:textId="19126A97" w:rsidR="00E2111F" w:rsidRDefault="00E2111F" w:rsidP="00E2111F">
      <w:pPr>
        <w:tabs>
          <w:tab w:val="left" w:pos="1080"/>
        </w:tabs>
        <w:ind w:firstLine="720"/>
        <w:jc w:val="both"/>
        <w:rPr>
          <w:b/>
        </w:rPr>
      </w:pPr>
      <w:r>
        <w:tab/>
      </w:r>
      <w:r>
        <w:tab/>
      </w:r>
      <w:r>
        <w:tab/>
      </w:r>
      <w:r>
        <w:tab/>
      </w:r>
      <w:r w:rsidR="009C1641">
        <w:tab/>
        <w:t xml:space="preserve">     </w:t>
      </w:r>
      <w:r>
        <w:t xml:space="preserve"> </w:t>
      </w:r>
      <w:r w:rsidR="009E5961">
        <w:rPr>
          <w:b/>
        </w:rPr>
        <w:t>Palu, 9 Mei 2023</w:t>
      </w:r>
    </w:p>
    <w:p w14:paraId="3D304E24" w14:textId="77777777" w:rsidR="009C1641" w:rsidRPr="00897C3B" w:rsidRDefault="009E5961" w:rsidP="009C1641">
      <w:pPr>
        <w:tabs>
          <w:tab w:val="left" w:pos="1080"/>
        </w:tabs>
        <w:jc w:val="both"/>
      </w:pPr>
      <w:r>
        <w:rPr>
          <w:b/>
        </w:rPr>
        <w:tab/>
      </w:r>
      <w:r>
        <w:rPr>
          <w:b/>
        </w:rPr>
        <w:tab/>
      </w:r>
      <w:r>
        <w:rPr>
          <w:b/>
        </w:rPr>
        <w:tab/>
      </w:r>
      <w:r>
        <w:rPr>
          <w:b/>
        </w:rPr>
        <w:tab/>
      </w:r>
      <w:r>
        <w:rPr>
          <w:b/>
        </w:rPr>
        <w:tab/>
      </w:r>
      <w:r>
        <w:rPr>
          <w:b/>
        </w:rPr>
        <w:tab/>
      </w:r>
    </w:p>
    <w:p w14:paraId="0132A046" w14:textId="77777777" w:rsidR="009C1641" w:rsidRPr="00897C3B" w:rsidRDefault="009C1641" w:rsidP="009C1641">
      <w:pPr>
        <w:tabs>
          <w:tab w:val="left" w:pos="1080"/>
        </w:tabs>
        <w:ind w:firstLine="720"/>
        <w:jc w:val="both"/>
        <w:rPr>
          <w:b/>
        </w:rPr>
      </w:pPr>
      <w:r>
        <w:tab/>
      </w:r>
      <w:r>
        <w:tab/>
      </w:r>
      <w:r>
        <w:tab/>
      </w:r>
      <w:r>
        <w:tab/>
      </w:r>
      <w:r>
        <w:tab/>
        <w:t xml:space="preserve">      </w:t>
      </w:r>
      <w:r>
        <w:rPr>
          <w:b/>
        </w:rPr>
        <w:t>a.n. Rektor</w:t>
      </w:r>
    </w:p>
    <w:p w14:paraId="0E3B497E" w14:textId="77777777" w:rsidR="009C1641" w:rsidRDefault="009C1641" w:rsidP="009C1641">
      <w:pPr>
        <w:tabs>
          <w:tab w:val="left" w:pos="1080"/>
        </w:tabs>
        <w:ind w:firstLine="720"/>
        <w:jc w:val="both"/>
        <w:rPr>
          <w:b/>
        </w:rPr>
      </w:pPr>
      <w:r>
        <w:rPr>
          <w:b/>
        </w:rPr>
        <w:tab/>
      </w:r>
      <w:r>
        <w:rPr>
          <w:b/>
        </w:rPr>
        <w:tab/>
      </w:r>
      <w:r>
        <w:rPr>
          <w:b/>
        </w:rPr>
        <w:tab/>
      </w:r>
      <w:r>
        <w:rPr>
          <w:b/>
        </w:rPr>
        <w:tab/>
      </w:r>
      <w:r>
        <w:rPr>
          <w:b/>
        </w:rPr>
        <w:tab/>
      </w:r>
      <w:r>
        <w:rPr>
          <w:b/>
        </w:rPr>
        <w:tab/>
        <w:t xml:space="preserve"> Wakil Rektor Bidang Akademik</w:t>
      </w:r>
    </w:p>
    <w:p w14:paraId="137F12C3" w14:textId="77777777" w:rsidR="009C1641" w:rsidRPr="00F31E0C" w:rsidRDefault="009C1641" w:rsidP="009C1641">
      <w:pPr>
        <w:tabs>
          <w:tab w:val="left" w:pos="1080"/>
        </w:tabs>
        <w:ind w:firstLine="720"/>
        <w:jc w:val="both"/>
        <w:rPr>
          <w:b/>
        </w:rPr>
      </w:pPr>
      <w:r>
        <w:rPr>
          <w:b/>
        </w:rPr>
        <w:tab/>
      </w:r>
      <w:r>
        <w:rPr>
          <w:b/>
        </w:rPr>
        <w:tab/>
      </w:r>
      <w:r>
        <w:rPr>
          <w:b/>
        </w:rPr>
        <w:tab/>
      </w:r>
      <w:r>
        <w:rPr>
          <w:b/>
        </w:rPr>
        <w:tab/>
      </w:r>
      <w:r>
        <w:rPr>
          <w:b/>
        </w:rPr>
        <w:tab/>
      </w:r>
      <w:r>
        <w:rPr>
          <w:b/>
        </w:rPr>
        <w:tab/>
        <w:t xml:space="preserve"> Universitas Tadulako,</w:t>
      </w:r>
    </w:p>
    <w:p w14:paraId="0CFF735C" w14:textId="77777777" w:rsidR="009C1641" w:rsidRDefault="009C1641" w:rsidP="009C1641">
      <w:pPr>
        <w:tabs>
          <w:tab w:val="left" w:pos="1080"/>
        </w:tabs>
        <w:ind w:firstLine="4678"/>
        <w:jc w:val="both"/>
        <w:rPr>
          <w:noProof/>
        </w:rPr>
      </w:pPr>
    </w:p>
    <w:p w14:paraId="3EF94835" w14:textId="77777777" w:rsidR="009C1641" w:rsidRDefault="009C1641" w:rsidP="009C1641">
      <w:pPr>
        <w:tabs>
          <w:tab w:val="left" w:pos="1080"/>
        </w:tabs>
        <w:ind w:firstLine="4678"/>
        <w:jc w:val="both"/>
      </w:pPr>
    </w:p>
    <w:p w14:paraId="3889FA93" w14:textId="77777777" w:rsidR="0086159D" w:rsidRDefault="0086159D" w:rsidP="009C1641">
      <w:pPr>
        <w:tabs>
          <w:tab w:val="left" w:pos="1080"/>
        </w:tabs>
        <w:ind w:firstLine="4678"/>
        <w:jc w:val="both"/>
      </w:pPr>
    </w:p>
    <w:p w14:paraId="6D317622" w14:textId="77777777" w:rsidR="0086159D" w:rsidRPr="00897C3B" w:rsidRDefault="0086159D" w:rsidP="009C1641">
      <w:pPr>
        <w:tabs>
          <w:tab w:val="left" w:pos="1080"/>
        </w:tabs>
        <w:ind w:firstLine="4678"/>
        <w:jc w:val="both"/>
      </w:pPr>
    </w:p>
    <w:p w14:paraId="7C53E8C9" w14:textId="77777777" w:rsidR="009C1641" w:rsidRPr="00897C3B" w:rsidRDefault="009C1641" w:rsidP="009C1641">
      <w:pPr>
        <w:tabs>
          <w:tab w:val="left" w:pos="1080"/>
        </w:tabs>
        <w:jc w:val="both"/>
      </w:pPr>
    </w:p>
    <w:p w14:paraId="3A167323" w14:textId="77777777" w:rsidR="009C1641" w:rsidRDefault="009C1641" w:rsidP="009C1641">
      <w:pPr>
        <w:ind w:left="4320"/>
        <w:jc w:val="both"/>
        <w:outlineLvl w:val="0"/>
        <w:rPr>
          <w:b/>
          <w:noProof/>
          <w:u w:val="single"/>
        </w:rPr>
      </w:pPr>
      <w:r w:rsidRPr="00970CE0">
        <w:rPr>
          <w:b/>
          <w:noProof/>
        </w:rPr>
        <w:t xml:space="preserve"> </w:t>
      </w:r>
      <w:r w:rsidRPr="00970CE0">
        <w:rPr>
          <w:b/>
          <w:noProof/>
          <w:u w:val="single"/>
        </w:rPr>
        <w:t xml:space="preserve">Dr. </w:t>
      </w:r>
      <w:r>
        <w:rPr>
          <w:b/>
          <w:noProof/>
          <w:u w:val="single"/>
        </w:rPr>
        <w:t>Eng.Ir. Andi Rusdin, S.T., M.T.,M.Sc.</w:t>
      </w:r>
    </w:p>
    <w:p w14:paraId="0A4BD2F8" w14:textId="77777777" w:rsidR="009C1641" w:rsidRPr="00CC471A" w:rsidRDefault="009C1641" w:rsidP="009C1641">
      <w:pPr>
        <w:ind w:left="4320"/>
        <w:jc w:val="both"/>
        <w:outlineLvl w:val="0"/>
        <w:rPr>
          <w:b/>
          <w:noProof/>
          <w:u w:val="single"/>
        </w:rPr>
      </w:pPr>
      <w:r>
        <w:rPr>
          <w:b/>
          <w:noProof/>
          <w:u w:val="single"/>
        </w:rPr>
        <w:t xml:space="preserve"> </w:t>
      </w:r>
      <w:r w:rsidRPr="0080197B">
        <w:rPr>
          <w:b/>
          <w:noProof/>
        </w:rPr>
        <w:t xml:space="preserve">Nip: </w:t>
      </w:r>
      <w:r>
        <w:rPr>
          <w:b/>
          <w:noProof/>
        </w:rPr>
        <w:t>19710303 199803 1 003</w:t>
      </w:r>
    </w:p>
    <w:p w14:paraId="25B548AD" w14:textId="19E931FD" w:rsidR="00E2111F" w:rsidRPr="00897C3B" w:rsidRDefault="00E2111F" w:rsidP="009C1641">
      <w:pPr>
        <w:tabs>
          <w:tab w:val="left" w:pos="1080"/>
        </w:tabs>
        <w:ind w:firstLine="720"/>
        <w:jc w:val="both"/>
        <w:rPr>
          <w:b/>
        </w:rPr>
      </w:pPr>
    </w:p>
    <w:p w14:paraId="36B1E2D9" w14:textId="77777777" w:rsidR="00A64790" w:rsidRDefault="00A64790" w:rsidP="00A64790">
      <w:pPr>
        <w:tabs>
          <w:tab w:val="left" w:pos="1080"/>
        </w:tabs>
      </w:pPr>
    </w:p>
    <w:p w14:paraId="61587C0B" w14:textId="77777777" w:rsidR="00E2111F" w:rsidRDefault="00E2111F" w:rsidP="003F4210">
      <w:pPr>
        <w:ind w:left="4320" w:firstLine="720"/>
      </w:pPr>
    </w:p>
    <w:p w14:paraId="0FCDDCFB" w14:textId="77777777" w:rsidR="00ED2F8F" w:rsidRDefault="00ED2F8F" w:rsidP="006F30E8">
      <w:pPr>
        <w:pStyle w:val="NoSpacing"/>
        <w:rPr>
          <w:rFonts w:ascii="Cambria Math" w:hAnsi="Cambria Math"/>
        </w:rPr>
      </w:pPr>
    </w:p>
    <w:p w14:paraId="54C1F0E8" w14:textId="77777777" w:rsidR="00DB7FAC" w:rsidRDefault="00DB7FAC" w:rsidP="006F30E8">
      <w:pPr>
        <w:pStyle w:val="NoSpacing"/>
        <w:rPr>
          <w:rFonts w:ascii="Cambria Math" w:hAnsi="Cambria Math"/>
        </w:rPr>
      </w:pPr>
    </w:p>
    <w:p w14:paraId="5932D6D1" w14:textId="77777777" w:rsidR="00DB7FAC" w:rsidRDefault="00DB7FAC" w:rsidP="006F30E8">
      <w:pPr>
        <w:pStyle w:val="NoSpacing"/>
        <w:rPr>
          <w:rFonts w:ascii="Cambria Math" w:hAnsi="Cambria Math"/>
        </w:rPr>
      </w:pPr>
    </w:p>
    <w:p w14:paraId="470F0CE1" w14:textId="77777777" w:rsidR="00DB7FAC" w:rsidRDefault="00DB7FAC" w:rsidP="006F30E8">
      <w:pPr>
        <w:pStyle w:val="NoSpacing"/>
        <w:rPr>
          <w:rFonts w:ascii="Cambria Math" w:hAnsi="Cambria Math"/>
        </w:rPr>
      </w:pPr>
    </w:p>
    <w:p w14:paraId="3EE13CB5" w14:textId="77777777" w:rsidR="00DB7FAC" w:rsidRPr="009D3499" w:rsidRDefault="00DB7FAC" w:rsidP="006F30E8">
      <w:pPr>
        <w:pStyle w:val="NoSpacing"/>
        <w:rPr>
          <w:rFonts w:ascii="Cambria Math" w:hAnsi="Cambria Math"/>
          <w:sz w:val="24"/>
          <w:szCs w:val="24"/>
        </w:rPr>
      </w:pPr>
    </w:p>
    <w:p w14:paraId="511428CC" w14:textId="2987739C" w:rsidR="00DB7FAC" w:rsidRPr="009D3499" w:rsidRDefault="00FF042F" w:rsidP="00FF042F">
      <w:pPr>
        <w:pStyle w:val="NoSpacing"/>
        <w:ind w:hanging="851"/>
        <w:rPr>
          <w:rFonts w:ascii="Cambria Math" w:hAnsi="Cambria Math"/>
          <w:sz w:val="24"/>
          <w:szCs w:val="24"/>
          <w:lang w:val="en-US"/>
        </w:rPr>
      </w:pPr>
      <w:r w:rsidRPr="009D3499">
        <w:rPr>
          <w:rFonts w:ascii="Cambria Math" w:hAnsi="Cambria Math"/>
          <w:sz w:val="24"/>
          <w:szCs w:val="24"/>
          <w:lang w:val="en-US"/>
        </w:rPr>
        <w:t xml:space="preserve">  </w:t>
      </w:r>
      <w:r w:rsidR="00DB7FAC" w:rsidRPr="009D3499">
        <w:rPr>
          <w:rFonts w:ascii="Cambria Math" w:hAnsi="Cambria Math"/>
          <w:sz w:val="24"/>
          <w:szCs w:val="24"/>
          <w:lang w:val="en-US"/>
        </w:rPr>
        <w:t xml:space="preserve">Lampiran : </w:t>
      </w:r>
      <w:r w:rsidR="00F80249">
        <w:rPr>
          <w:rFonts w:ascii="Cambria Math" w:hAnsi="Cambria Math"/>
          <w:sz w:val="24"/>
          <w:szCs w:val="24"/>
          <w:lang w:val="en-US"/>
        </w:rPr>
        <w:t>5567</w:t>
      </w:r>
      <w:r w:rsidR="00DB7FAC" w:rsidRPr="009D3499">
        <w:rPr>
          <w:rFonts w:ascii="Cambria Math" w:hAnsi="Cambria Math"/>
          <w:sz w:val="24"/>
          <w:szCs w:val="24"/>
          <w:lang w:val="en-US"/>
        </w:rPr>
        <w:t>/UN28/PD/2023</w:t>
      </w:r>
    </w:p>
    <w:p w14:paraId="5DFE39D2" w14:textId="77777777" w:rsidR="000D73C1" w:rsidRPr="009D3499" w:rsidRDefault="000D73C1" w:rsidP="006F30E8">
      <w:pPr>
        <w:pStyle w:val="NoSpacing"/>
        <w:rPr>
          <w:rFonts w:ascii="Cambria Math" w:hAnsi="Cambria Math"/>
          <w:sz w:val="24"/>
          <w:szCs w:val="24"/>
          <w:lang w:val="en-US"/>
        </w:rPr>
      </w:pPr>
    </w:p>
    <w:p w14:paraId="16543D22" w14:textId="05BFE57E" w:rsidR="000D73C1" w:rsidRPr="009D3499" w:rsidRDefault="000D73C1" w:rsidP="000D73C1">
      <w:pPr>
        <w:pStyle w:val="NoSpacing"/>
        <w:jc w:val="center"/>
        <w:rPr>
          <w:rFonts w:ascii="Cambria Math" w:hAnsi="Cambria Math"/>
          <w:sz w:val="24"/>
          <w:szCs w:val="24"/>
          <w:lang w:val="en-US"/>
        </w:rPr>
      </w:pPr>
      <w:r w:rsidRPr="009D3499">
        <w:rPr>
          <w:rFonts w:ascii="Cambria Math" w:hAnsi="Cambria Math"/>
          <w:sz w:val="24"/>
          <w:szCs w:val="24"/>
          <w:lang w:val="en-US"/>
        </w:rPr>
        <w:t>Daftar Mahasiswa Yang Sudah Terdaftar Lulus/Mengundurkan diri/Hilang di PDDIKTI</w:t>
      </w:r>
    </w:p>
    <w:p w14:paraId="332C829B" w14:textId="1AD6B41D" w:rsidR="000D73C1" w:rsidRPr="009D3499" w:rsidRDefault="000D73C1" w:rsidP="000D73C1">
      <w:pPr>
        <w:pStyle w:val="NoSpacing"/>
        <w:jc w:val="center"/>
        <w:rPr>
          <w:rFonts w:ascii="Cambria Math" w:hAnsi="Cambria Math"/>
          <w:sz w:val="24"/>
          <w:szCs w:val="24"/>
          <w:lang w:val="en-US"/>
        </w:rPr>
      </w:pPr>
      <w:r w:rsidRPr="009D3499">
        <w:rPr>
          <w:rFonts w:ascii="Cambria Math" w:hAnsi="Cambria Math"/>
          <w:sz w:val="24"/>
          <w:szCs w:val="24"/>
          <w:lang w:val="en-US"/>
        </w:rPr>
        <w:t>Universitas Tadulako</w:t>
      </w:r>
    </w:p>
    <w:p w14:paraId="78D36913" w14:textId="77777777" w:rsidR="009D3499" w:rsidRDefault="009D3499" w:rsidP="000D73C1">
      <w:pPr>
        <w:pStyle w:val="NoSpacing"/>
        <w:jc w:val="center"/>
        <w:rPr>
          <w:rFonts w:ascii="Cambria Math" w:hAnsi="Cambria Math"/>
          <w:lang w:val="en-US"/>
        </w:rPr>
      </w:pPr>
    </w:p>
    <w:tbl>
      <w:tblPr>
        <w:tblStyle w:val="TableGrid"/>
        <w:tblW w:w="10511" w:type="dxa"/>
        <w:tblInd w:w="-622" w:type="dxa"/>
        <w:tblLook w:val="04A0" w:firstRow="1" w:lastRow="0" w:firstColumn="1" w:lastColumn="0" w:noHBand="0" w:noVBand="1"/>
      </w:tblPr>
      <w:tblGrid>
        <w:gridCol w:w="531"/>
        <w:gridCol w:w="2366"/>
        <w:gridCol w:w="1489"/>
        <w:gridCol w:w="1790"/>
        <w:gridCol w:w="1440"/>
        <w:gridCol w:w="2895"/>
      </w:tblGrid>
      <w:tr w:rsidR="003D5CC9" w14:paraId="354EE219" w14:textId="77777777" w:rsidTr="00CC04D6">
        <w:tc>
          <w:tcPr>
            <w:tcW w:w="532" w:type="dxa"/>
          </w:tcPr>
          <w:p w14:paraId="13EAAD29" w14:textId="187A887C" w:rsidR="00FF042F" w:rsidRPr="009D3499" w:rsidRDefault="00FF042F" w:rsidP="00DA7F7F">
            <w:pPr>
              <w:pStyle w:val="NoSpacing"/>
              <w:jc w:val="center"/>
              <w:rPr>
                <w:rFonts w:ascii="Cambria Math" w:hAnsi="Cambria Math"/>
                <w:sz w:val="24"/>
                <w:szCs w:val="24"/>
                <w:lang w:val="en-US"/>
              </w:rPr>
            </w:pPr>
            <w:r w:rsidRPr="009D3499">
              <w:rPr>
                <w:rFonts w:ascii="Cambria Math" w:hAnsi="Cambria Math"/>
                <w:sz w:val="24"/>
                <w:szCs w:val="24"/>
                <w:lang w:val="en-US"/>
              </w:rPr>
              <w:t>No</w:t>
            </w:r>
          </w:p>
        </w:tc>
        <w:tc>
          <w:tcPr>
            <w:tcW w:w="2425" w:type="dxa"/>
          </w:tcPr>
          <w:p w14:paraId="2D01B7AA" w14:textId="1E211D58" w:rsidR="00FF042F" w:rsidRPr="009D3499" w:rsidRDefault="00FF042F" w:rsidP="00DA7F7F">
            <w:pPr>
              <w:pStyle w:val="NoSpacing"/>
              <w:jc w:val="center"/>
              <w:rPr>
                <w:rFonts w:ascii="Cambria Math" w:hAnsi="Cambria Math"/>
                <w:sz w:val="24"/>
                <w:szCs w:val="24"/>
                <w:lang w:val="en-US"/>
              </w:rPr>
            </w:pPr>
            <w:r w:rsidRPr="009D3499">
              <w:rPr>
                <w:rFonts w:ascii="Cambria Math" w:hAnsi="Cambria Math"/>
                <w:sz w:val="24"/>
                <w:szCs w:val="24"/>
                <w:lang w:val="en-US"/>
              </w:rPr>
              <w:t>Nama Mahasiswa</w:t>
            </w:r>
          </w:p>
        </w:tc>
        <w:tc>
          <w:tcPr>
            <w:tcW w:w="1497" w:type="dxa"/>
          </w:tcPr>
          <w:p w14:paraId="35EFD052" w14:textId="588C557B" w:rsidR="00FF042F" w:rsidRPr="009D3499" w:rsidRDefault="00FF042F" w:rsidP="00DA7F7F">
            <w:pPr>
              <w:pStyle w:val="NoSpacing"/>
              <w:jc w:val="center"/>
              <w:rPr>
                <w:rFonts w:ascii="Cambria Math" w:hAnsi="Cambria Math"/>
                <w:sz w:val="24"/>
                <w:szCs w:val="24"/>
                <w:lang w:val="en-US"/>
              </w:rPr>
            </w:pPr>
            <w:r w:rsidRPr="009D3499">
              <w:rPr>
                <w:rFonts w:ascii="Cambria Math" w:hAnsi="Cambria Math"/>
                <w:sz w:val="24"/>
                <w:szCs w:val="24"/>
                <w:lang w:val="en-US"/>
              </w:rPr>
              <w:t>Nim</w:t>
            </w:r>
          </w:p>
        </w:tc>
        <w:tc>
          <w:tcPr>
            <w:tcW w:w="1659" w:type="dxa"/>
          </w:tcPr>
          <w:p w14:paraId="4C17B247" w14:textId="6DF946B1" w:rsidR="00FF042F" w:rsidRPr="009D3499" w:rsidRDefault="00FF042F" w:rsidP="00DA7F7F">
            <w:pPr>
              <w:pStyle w:val="NoSpacing"/>
              <w:jc w:val="center"/>
              <w:rPr>
                <w:rFonts w:ascii="Cambria Math" w:hAnsi="Cambria Math"/>
                <w:sz w:val="24"/>
                <w:szCs w:val="24"/>
                <w:lang w:val="en-US"/>
              </w:rPr>
            </w:pPr>
            <w:r w:rsidRPr="009D3499">
              <w:rPr>
                <w:rFonts w:ascii="Cambria Math" w:hAnsi="Cambria Math"/>
                <w:sz w:val="24"/>
                <w:szCs w:val="24"/>
                <w:lang w:val="en-US"/>
              </w:rPr>
              <w:t>Data Salah</w:t>
            </w:r>
          </w:p>
        </w:tc>
        <w:tc>
          <w:tcPr>
            <w:tcW w:w="1474" w:type="dxa"/>
          </w:tcPr>
          <w:p w14:paraId="441F3B7D" w14:textId="44720C4D" w:rsidR="00FF042F" w:rsidRPr="009D3499" w:rsidRDefault="00FF042F" w:rsidP="00DA7F7F">
            <w:pPr>
              <w:pStyle w:val="NoSpacing"/>
              <w:jc w:val="center"/>
              <w:rPr>
                <w:rFonts w:ascii="Cambria Math" w:hAnsi="Cambria Math"/>
                <w:sz w:val="24"/>
                <w:szCs w:val="24"/>
                <w:lang w:val="en-US"/>
              </w:rPr>
            </w:pPr>
            <w:r w:rsidRPr="009D3499">
              <w:rPr>
                <w:rFonts w:ascii="Cambria Math" w:hAnsi="Cambria Math"/>
                <w:sz w:val="24"/>
                <w:szCs w:val="24"/>
                <w:lang w:val="en-US"/>
              </w:rPr>
              <w:t>Data Benar</w:t>
            </w:r>
          </w:p>
        </w:tc>
        <w:tc>
          <w:tcPr>
            <w:tcW w:w="2924" w:type="dxa"/>
          </w:tcPr>
          <w:p w14:paraId="7D3A0140" w14:textId="0AD17FCF" w:rsidR="00FF042F" w:rsidRPr="009D3499" w:rsidRDefault="00FF042F" w:rsidP="00DA7F7F">
            <w:pPr>
              <w:pStyle w:val="NoSpacing"/>
              <w:jc w:val="center"/>
              <w:rPr>
                <w:rFonts w:ascii="Cambria Math" w:hAnsi="Cambria Math"/>
                <w:sz w:val="24"/>
                <w:szCs w:val="24"/>
                <w:lang w:val="en-US"/>
              </w:rPr>
            </w:pPr>
            <w:r w:rsidRPr="009D3499">
              <w:rPr>
                <w:rFonts w:ascii="Cambria Math" w:hAnsi="Cambria Math"/>
                <w:sz w:val="24"/>
                <w:szCs w:val="24"/>
                <w:lang w:val="en-US"/>
              </w:rPr>
              <w:t>Keterangan</w:t>
            </w:r>
          </w:p>
        </w:tc>
      </w:tr>
      <w:tr w:rsidR="003D5CC9" w14:paraId="54DA9840" w14:textId="77777777" w:rsidTr="00CC04D6">
        <w:tc>
          <w:tcPr>
            <w:tcW w:w="532" w:type="dxa"/>
          </w:tcPr>
          <w:p w14:paraId="298390C6" w14:textId="610FB8E6" w:rsidR="00FF042F" w:rsidRPr="009D3499" w:rsidRDefault="00FF042F" w:rsidP="00B464CA">
            <w:pPr>
              <w:pStyle w:val="NoSpacing"/>
              <w:rPr>
                <w:rFonts w:ascii="Cambria Math" w:hAnsi="Cambria Math"/>
                <w:sz w:val="24"/>
                <w:szCs w:val="24"/>
                <w:lang w:val="en-US"/>
              </w:rPr>
            </w:pPr>
            <w:r w:rsidRPr="009D3499">
              <w:rPr>
                <w:rFonts w:ascii="Cambria Math" w:hAnsi="Cambria Math"/>
                <w:sz w:val="24"/>
                <w:szCs w:val="24"/>
                <w:lang w:val="en-US"/>
              </w:rPr>
              <w:t>1</w:t>
            </w:r>
          </w:p>
        </w:tc>
        <w:tc>
          <w:tcPr>
            <w:tcW w:w="2425" w:type="dxa"/>
          </w:tcPr>
          <w:p w14:paraId="3755CDAD" w14:textId="52284849" w:rsidR="00FF042F" w:rsidRPr="009D3499" w:rsidRDefault="00005865" w:rsidP="00B464CA">
            <w:pPr>
              <w:pStyle w:val="NoSpacing"/>
              <w:rPr>
                <w:rFonts w:ascii="Cambria Math" w:hAnsi="Cambria Math"/>
                <w:sz w:val="24"/>
                <w:szCs w:val="24"/>
                <w:lang w:val="en-US"/>
              </w:rPr>
            </w:pPr>
            <w:r w:rsidRPr="009D3499">
              <w:rPr>
                <w:rFonts w:ascii="Cambria Math" w:hAnsi="Cambria Math"/>
                <w:sz w:val="24"/>
                <w:szCs w:val="24"/>
                <w:lang w:val="en-US"/>
              </w:rPr>
              <w:t>Nyoman Mertade</w:t>
            </w:r>
          </w:p>
        </w:tc>
        <w:tc>
          <w:tcPr>
            <w:tcW w:w="1497" w:type="dxa"/>
          </w:tcPr>
          <w:p w14:paraId="71C04634" w14:textId="2F5B2145" w:rsidR="00FF042F" w:rsidRPr="009D3499" w:rsidRDefault="00005865" w:rsidP="00B464CA">
            <w:pPr>
              <w:pStyle w:val="NoSpacing"/>
              <w:rPr>
                <w:rFonts w:ascii="Cambria Math" w:hAnsi="Cambria Math"/>
                <w:sz w:val="24"/>
                <w:szCs w:val="24"/>
                <w:lang w:val="en-US"/>
              </w:rPr>
            </w:pPr>
            <w:r w:rsidRPr="009D3499">
              <w:rPr>
                <w:rFonts w:ascii="Cambria Math" w:hAnsi="Cambria Math"/>
                <w:sz w:val="24"/>
                <w:szCs w:val="24"/>
                <w:lang w:val="en-US"/>
              </w:rPr>
              <w:t>J20209031</w:t>
            </w:r>
          </w:p>
        </w:tc>
        <w:tc>
          <w:tcPr>
            <w:tcW w:w="1659" w:type="dxa"/>
          </w:tcPr>
          <w:p w14:paraId="7852295B" w14:textId="0EAFD81F" w:rsidR="00FF042F" w:rsidRPr="009D3499" w:rsidRDefault="003D5CC9" w:rsidP="00B464CA">
            <w:pPr>
              <w:pStyle w:val="NoSpacing"/>
              <w:rPr>
                <w:rFonts w:ascii="Cambria Math" w:hAnsi="Cambria Math"/>
                <w:sz w:val="24"/>
                <w:szCs w:val="24"/>
                <w:lang w:val="en-US"/>
              </w:rPr>
            </w:pPr>
            <w:r w:rsidRPr="009D3499">
              <w:rPr>
                <w:rFonts w:ascii="Cambria Math" w:hAnsi="Cambria Math"/>
                <w:sz w:val="24"/>
                <w:szCs w:val="24"/>
                <w:lang w:val="en-US"/>
              </w:rPr>
              <w:t>Mengundurkan Diri</w:t>
            </w:r>
          </w:p>
        </w:tc>
        <w:tc>
          <w:tcPr>
            <w:tcW w:w="1474" w:type="dxa"/>
          </w:tcPr>
          <w:p w14:paraId="03097AA1" w14:textId="4C894045" w:rsidR="00FF042F" w:rsidRPr="009D3499" w:rsidRDefault="003D5CC9" w:rsidP="00B464CA">
            <w:pPr>
              <w:pStyle w:val="NoSpacing"/>
              <w:rPr>
                <w:rFonts w:ascii="Cambria Math" w:hAnsi="Cambria Math"/>
                <w:sz w:val="24"/>
                <w:szCs w:val="24"/>
                <w:lang w:val="en-US"/>
              </w:rPr>
            </w:pPr>
            <w:r w:rsidRPr="009D3499">
              <w:rPr>
                <w:rFonts w:ascii="Cambria Math" w:hAnsi="Cambria Math"/>
                <w:sz w:val="24"/>
                <w:szCs w:val="24"/>
                <w:lang w:val="en-US"/>
              </w:rPr>
              <w:t>Status Lulus</w:t>
            </w:r>
          </w:p>
        </w:tc>
        <w:tc>
          <w:tcPr>
            <w:tcW w:w="2924" w:type="dxa"/>
          </w:tcPr>
          <w:p w14:paraId="1DB21BA0" w14:textId="28F08D1F" w:rsidR="00FF042F" w:rsidRPr="009D3499" w:rsidRDefault="003D5CC9" w:rsidP="00B464CA">
            <w:pPr>
              <w:pStyle w:val="NoSpacing"/>
              <w:rPr>
                <w:rFonts w:ascii="Cambria Math" w:hAnsi="Cambria Math"/>
                <w:sz w:val="24"/>
                <w:szCs w:val="24"/>
                <w:lang w:val="en-US"/>
              </w:rPr>
            </w:pPr>
            <w:r w:rsidRPr="009D3499">
              <w:rPr>
                <w:rFonts w:ascii="Cambria Math" w:hAnsi="Cambria Math"/>
                <w:sz w:val="24"/>
                <w:szCs w:val="24"/>
                <w:lang w:val="en-US"/>
              </w:rPr>
              <w:t>No Ijazah 1268/41.08.S2/2011</w:t>
            </w:r>
          </w:p>
        </w:tc>
      </w:tr>
      <w:tr w:rsidR="00CC04D6" w14:paraId="55544825" w14:textId="77777777" w:rsidTr="00CC04D6">
        <w:tc>
          <w:tcPr>
            <w:tcW w:w="532" w:type="dxa"/>
          </w:tcPr>
          <w:p w14:paraId="7DF51808" w14:textId="1D608CFC" w:rsidR="00CC04D6" w:rsidRPr="009D3499" w:rsidRDefault="00CC04D6" w:rsidP="00CC04D6">
            <w:pPr>
              <w:pStyle w:val="NoSpacing"/>
              <w:rPr>
                <w:rFonts w:ascii="Cambria Math" w:hAnsi="Cambria Math"/>
                <w:sz w:val="24"/>
                <w:szCs w:val="24"/>
                <w:lang w:val="en-US"/>
              </w:rPr>
            </w:pPr>
            <w:r w:rsidRPr="009D3499">
              <w:rPr>
                <w:rFonts w:ascii="Cambria Math" w:hAnsi="Cambria Math"/>
                <w:sz w:val="24"/>
                <w:szCs w:val="24"/>
                <w:lang w:val="en-US"/>
              </w:rPr>
              <w:t>2</w:t>
            </w:r>
          </w:p>
        </w:tc>
        <w:tc>
          <w:tcPr>
            <w:tcW w:w="2425" w:type="dxa"/>
          </w:tcPr>
          <w:p w14:paraId="3EA7EF88" w14:textId="47AF49C3" w:rsidR="00CC04D6" w:rsidRPr="009D3499" w:rsidRDefault="00452020" w:rsidP="00CC04D6">
            <w:pPr>
              <w:pStyle w:val="NoSpacing"/>
              <w:rPr>
                <w:rFonts w:ascii="Cambria Math" w:hAnsi="Cambria Math"/>
                <w:sz w:val="24"/>
                <w:szCs w:val="24"/>
                <w:lang w:val="en-US"/>
              </w:rPr>
            </w:pPr>
            <w:r w:rsidRPr="009D3499">
              <w:rPr>
                <w:rFonts w:ascii="Cambria Math" w:hAnsi="Cambria Math"/>
                <w:sz w:val="24"/>
                <w:szCs w:val="24"/>
                <w:lang w:val="en-US"/>
              </w:rPr>
              <w:t>Atman</w:t>
            </w:r>
          </w:p>
        </w:tc>
        <w:tc>
          <w:tcPr>
            <w:tcW w:w="1497" w:type="dxa"/>
          </w:tcPr>
          <w:p w14:paraId="4B9CFB5D" w14:textId="5A58D86E" w:rsidR="00CC04D6" w:rsidRPr="009D3499" w:rsidRDefault="006D2F9C" w:rsidP="00CC04D6">
            <w:pPr>
              <w:pStyle w:val="NoSpacing"/>
              <w:rPr>
                <w:rFonts w:ascii="Cambria Math" w:hAnsi="Cambria Math"/>
                <w:sz w:val="24"/>
                <w:szCs w:val="24"/>
                <w:lang w:val="en-US"/>
              </w:rPr>
            </w:pPr>
            <w:r w:rsidRPr="009D3499">
              <w:rPr>
                <w:rFonts w:ascii="Cambria Math" w:hAnsi="Cambria Math"/>
                <w:sz w:val="24"/>
                <w:szCs w:val="24"/>
                <w:lang w:val="en-US"/>
              </w:rPr>
              <w:t>J20210015</w:t>
            </w:r>
          </w:p>
        </w:tc>
        <w:tc>
          <w:tcPr>
            <w:tcW w:w="1659" w:type="dxa"/>
          </w:tcPr>
          <w:p w14:paraId="6063F926" w14:textId="72D37A38" w:rsidR="00CC04D6" w:rsidRPr="009D3499" w:rsidRDefault="00CC04D6" w:rsidP="00CC04D6">
            <w:pPr>
              <w:pStyle w:val="NoSpacing"/>
              <w:rPr>
                <w:rFonts w:ascii="Cambria Math" w:hAnsi="Cambria Math"/>
                <w:sz w:val="24"/>
                <w:szCs w:val="24"/>
                <w:lang w:val="en-US"/>
              </w:rPr>
            </w:pPr>
            <w:r w:rsidRPr="009D3499">
              <w:rPr>
                <w:rFonts w:ascii="Cambria Math" w:hAnsi="Cambria Math"/>
                <w:sz w:val="24"/>
                <w:szCs w:val="24"/>
                <w:lang w:val="en-US"/>
              </w:rPr>
              <w:t>Mengundurkan Diri</w:t>
            </w:r>
          </w:p>
        </w:tc>
        <w:tc>
          <w:tcPr>
            <w:tcW w:w="1474" w:type="dxa"/>
          </w:tcPr>
          <w:p w14:paraId="765A02E3" w14:textId="3604A204" w:rsidR="00CC04D6" w:rsidRPr="009D3499" w:rsidRDefault="00CC04D6" w:rsidP="00CC04D6">
            <w:pPr>
              <w:pStyle w:val="NoSpacing"/>
              <w:rPr>
                <w:rFonts w:ascii="Cambria Math" w:hAnsi="Cambria Math"/>
                <w:sz w:val="24"/>
                <w:szCs w:val="24"/>
                <w:lang w:val="en-US"/>
              </w:rPr>
            </w:pPr>
            <w:r w:rsidRPr="009D3499">
              <w:rPr>
                <w:rFonts w:ascii="Cambria Math" w:hAnsi="Cambria Math"/>
                <w:sz w:val="24"/>
                <w:szCs w:val="24"/>
                <w:lang w:val="en-US"/>
              </w:rPr>
              <w:t>Status Lulus</w:t>
            </w:r>
          </w:p>
        </w:tc>
        <w:tc>
          <w:tcPr>
            <w:tcW w:w="2924" w:type="dxa"/>
          </w:tcPr>
          <w:p w14:paraId="762DC7BB" w14:textId="00A4BAC1" w:rsidR="00CC04D6" w:rsidRPr="009D3499" w:rsidRDefault="003A3C26" w:rsidP="00CC04D6">
            <w:pPr>
              <w:pStyle w:val="NoSpacing"/>
              <w:rPr>
                <w:rFonts w:ascii="Cambria Math" w:hAnsi="Cambria Math"/>
                <w:sz w:val="24"/>
                <w:szCs w:val="24"/>
                <w:lang w:val="en-US"/>
              </w:rPr>
            </w:pPr>
            <w:r w:rsidRPr="009D3499">
              <w:rPr>
                <w:rFonts w:ascii="Cambria Math" w:hAnsi="Cambria Math"/>
                <w:sz w:val="24"/>
                <w:szCs w:val="24"/>
                <w:lang w:val="en-US"/>
              </w:rPr>
              <w:t>No Ijazah 0057/41.08.S2/201</w:t>
            </w:r>
            <w:r w:rsidR="00EE1068" w:rsidRPr="009D3499">
              <w:rPr>
                <w:rFonts w:ascii="Cambria Math" w:hAnsi="Cambria Math"/>
                <w:sz w:val="24"/>
                <w:szCs w:val="24"/>
                <w:lang w:val="en-US"/>
              </w:rPr>
              <w:t>2</w:t>
            </w:r>
          </w:p>
        </w:tc>
      </w:tr>
    </w:tbl>
    <w:p w14:paraId="5DFF145A" w14:textId="77777777" w:rsidR="00B464CA" w:rsidRDefault="00B464CA" w:rsidP="00B464CA">
      <w:pPr>
        <w:pStyle w:val="NoSpacing"/>
        <w:rPr>
          <w:rFonts w:ascii="Cambria Math" w:hAnsi="Cambria Math"/>
          <w:lang w:val="en-US"/>
        </w:rPr>
      </w:pPr>
    </w:p>
    <w:p w14:paraId="1A2891DD" w14:textId="24DC656C" w:rsidR="00FF042F" w:rsidRDefault="00FF042F" w:rsidP="00B464CA">
      <w:pPr>
        <w:pStyle w:val="NoSpacing"/>
        <w:rPr>
          <w:rFonts w:ascii="Cambria Math" w:hAnsi="Cambria Math"/>
          <w:lang w:val="en-US"/>
        </w:rPr>
      </w:pPr>
      <w:r>
        <w:rPr>
          <w:rFonts w:ascii="Cambria Math" w:hAnsi="Cambria Math"/>
          <w:lang w:val="en-US"/>
        </w:rPr>
        <w:tab/>
      </w:r>
      <w:r>
        <w:rPr>
          <w:rFonts w:ascii="Cambria Math" w:hAnsi="Cambria Math"/>
          <w:lang w:val="en-US"/>
        </w:rPr>
        <w:tab/>
      </w:r>
      <w:r>
        <w:rPr>
          <w:rFonts w:ascii="Cambria Math" w:hAnsi="Cambria Math"/>
          <w:lang w:val="en-US"/>
        </w:rPr>
        <w:tab/>
      </w:r>
      <w:r>
        <w:rPr>
          <w:rFonts w:ascii="Cambria Math" w:hAnsi="Cambria Math"/>
          <w:lang w:val="en-US"/>
        </w:rPr>
        <w:tab/>
      </w:r>
      <w:r>
        <w:rPr>
          <w:rFonts w:ascii="Cambria Math" w:hAnsi="Cambria Math"/>
          <w:lang w:val="en-US"/>
        </w:rPr>
        <w:tab/>
      </w:r>
      <w:r>
        <w:rPr>
          <w:rFonts w:ascii="Cambria Math" w:hAnsi="Cambria Math"/>
          <w:lang w:val="en-US"/>
        </w:rPr>
        <w:tab/>
      </w:r>
      <w:r>
        <w:rPr>
          <w:rFonts w:ascii="Cambria Math" w:hAnsi="Cambria Math"/>
          <w:lang w:val="en-US"/>
        </w:rPr>
        <w:tab/>
      </w:r>
    </w:p>
    <w:p w14:paraId="44BC9186" w14:textId="77777777" w:rsidR="00FF042F" w:rsidRDefault="00FF042F" w:rsidP="00B464CA">
      <w:pPr>
        <w:pStyle w:val="NoSpacing"/>
        <w:rPr>
          <w:rFonts w:ascii="Cambria Math" w:hAnsi="Cambria Math"/>
          <w:lang w:val="en-US"/>
        </w:rPr>
      </w:pPr>
    </w:p>
    <w:p w14:paraId="09371CC4" w14:textId="29EC7F1E" w:rsidR="00E67590" w:rsidRPr="00897C3B" w:rsidRDefault="00FF042F" w:rsidP="00E67590">
      <w:pPr>
        <w:tabs>
          <w:tab w:val="left" w:pos="1080"/>
        </w:tabs>
        <w:ind w:firstLine="720"/>
        <w:jc w:val="both"/>
        <w:rPr>
          <w:b/>
        </w:rPr>
      </w:pP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sidR="00C65C11">
        <w:rPr>
          <w:rFonts w:ascii="Cambria Math" w:hAnsi="Cambria Math"/>
        </w:rPr>
        <w:t xml:space="preserve">       </w:t>
      </w:r>
      <w:r w:rsidR="00E67590">
        <w:rPr>
          <w:b/>
        </w:rPr>
        <w:t>a.n. Rektor</w:t>
      </w:r>
    </w:p>
    <w:p w14:paraId="22573491" w14:textId="77777777" w:rsidR="00E67590" w:rsidRDefault="00E67590" w:rsidP="00E67590">
      <w:pPr>
        <w:tabs>
          <w:tab w:val="left" w:pos="1080"/>
        </w:tabs>
        <w:ind w:firstLine="720"/>
        <w:jc w:val="both"/>
        <w:rPr>
          <w:b/>
        </w:rPr>
      </w:pPr>
      <w:r>
        <w:rPr>
          <w:b/>
        </w:rPr>
        <w:tab/>
      </w:r>
      <w:r>
        <w:rPr>
          <w:b/>
        </w:rPr>
        <w:tab/>
      </w:r>
      <w:r>
        <w:rPr>
          <w:b/>
        </w:rPr>
        <w:tab/>
      </w:r>
      <w:r>
        <w:rPr>
          <w:b/>
        </w:rPr>
        <w:tab/>
      </w:r>
      <w:r>
        <w:rPr>
          <w:b/>
        </w:rPr>
        <w:tab/>
      </w:r>
      <w:r>
        <w:rPr>
          <w:b/>
        </w:rPr>
        <w:tab/>
        <w:t xml:space="preserve"> Wakil Rektor Bidang Akademik</w:t>
      </w:r>
    </w:p>
    <w:p w14:paraId="06885C58" w14:textId="77777777" w:rsidR="00E67590" w:rsidRPr="00F31E0C" w:rsidRDefault="00E67590" w:rsidP="00E67590">
      <w:pPr>
        <w:tabs>
          <w:tab w:val="left" w:pos="1080"/>
        </w:tabs>
        <w:ind w:firstLine="720"/>
        <w:jc w:val="both"/>
        <w:rPr>
          <w:b/>
        </w:rPr>
      </w:pPr>
      <w:r>
        <w:rPr>
          <w:b/>
        </w:rPr>
        <w:tab/>
      </w:r>
      <w:r>
        <w:rPr>
          <w:b/>
        </w:rPr>
        <w:tab/>
      </w:r>
      <w:r>
        <w:rPr>
          <w:b/>
        </w:rPr>
        <w:tab/>
      </w:r>
      <w:r>
        <w:rPr>
          <w:b/>
        </w:rPr>
        <w:tab/>
      </w:r>
      <w:r>
        <w:rPr>
          <w:b/>
        </w:rPr>
        <w:tab/>
      </w:r>
      <w:r>
        <w:rPr>
          <w:b/>
        </w:rPr>
        <w:tab/>
        <w:t xml:space="preserve"> Universitas Tadulako,</w:t>
      </w:r>
    </w:p>
    <w:p w14:paraId="384B6241" w14:textId="77777777" w:rsidR="00E67590" w:rsidRDefault="00E67590" w:rsidP="00E67590">
      <w:pPr>
        <w:tabs>
          <w:tab w:val="left" w:pos="1080"/>
        </w:tabs>
        <w:ind w:firstLine="4678"/>
        <w:jc w:val="both"/>
        <w:rPr>
          <w:noProof/>
        </w:rPr>
      </w:pPr>
    </w:p>
    <w:p w14:paraId="3F0519A0" w14:textId="77777777" w:rsidR="00E67590" w:rsidRPr="00897C3B" w:rsidRDefault="00E67590" w:rsidP="00E67590">
      <w:pPr>
        <w:tabs>
          <w:tab w:val="left" w:pos="1080"/>
        </w:tabs>
        <w:ind w:firstLine="4678"/>
        <w:jc w:val="both"/>
      </w:pPr>
    </w:p>
    <w:p w14:paraId="41B4E9F0" w14:textId="77777777" w:rsidR="00E67590" w:rsidRPr="00897C3B" w:rsidRDefault="00E67590" w:rsidP="00E67590">
      <w:pPr>
        <w:tabs>
          <w:tab w:val="left" w:pos="1080"/>
        </w:tabs>
        <w:jc w:val="both"/>
      </w:pPr>
    </w:p>
    <w:p w14:paraId="547F7BB8" w14:textId="77777777" w:rsidR="00E67590" w:rsidRDefault="00E67590" w:rsidP="00E67590">
      <w:pPr>
        <w:ind w:left="4320"/>
        <w:jc w:val="both"/>
        <w:outlineLvl w:val="0"/>
        <w:rPr>
          <w:b/>
          <w:noProof/>
          <w:u w:val="single"/>
        </w:rPr>
      </w:pPr>
      <w:r w:rsidRPr="00970CE0">
        <w:rPr>
          <w:b/>
          <w:noProof/>
        </w:rPr>
        <w:t xml:space="preserve"> </w:t>
      </w:r>
      <w:r w:rsidRPr="00970CE0">
        <w:rPr>
          <w:b/>
          <w:noProof/>
          <w:u w:val="single"/>
        </w:rPr>
        <w:t xml:space="preserve">Dr. </w:t>
      </w:r>
      <w:r>
        <w:rPr>
          <w:b/>
          <w:noProof/>
          <w:u w:val="single"/>
        </w:rPr>
        <w:t>Eng.Ir. Andi Rusdin, S.T., M.T.,M.Sc.</w:t>
      </w:r>
    </w:p>
    <w:p w14:paraId="39BA3263" w14:textId="77777777" w:rsidR="00E67590" w:rsidRPr="00CC471A" w:rsidRDefault="00E67590" w:rsidP="00E67590">
      <w:pPr>
        <w:ind w:left="4320"/>
        <w:jc w:val="both"/>
        <w:outlineLvl w:val="0"/>
        <w:rPr>
          <w:b/>
          <w:noProof/>
          <w:u w:val="single"/>
        </w:rPr>
      </w:pPr>
      <w:r>
        <w:rPr>
          <w:b/>
          <w:noProof/>
          <w:u w:val="single"/>
        </w:rPr>
        <w:t xml:space="preserve"> </w:t>
      </w:r>
      <w:r w:rsidRPr="0080197B">
        <w:rPr>
          <w:b/>
          <w:noProof/>
        </w:rPr>
        <w:t xml:space="preserve">Nip: </w:t>
      </w:r>
      <w:r>
        <w:rPr>
          <w:b/>
          <w:noProof/>
        </w:rPr>
        <w:t>19710303 199803 1 003</w:t>
      </w:r>
    </w:p>
    <w:p w14:paraId="39C4F520" w14:textId="372BD310" w:rsidR="00FF042F" w:rsidRPr="00DB7FAC" w:rsidRDefault="00FF042F" w:rsidP="00E67590">
      <w:pPr>
        <w:tabs>
          <w:tab w:val="left" w:pos="1080"/>
        </w:tabs>
        <w:ind w:firstLine="720"/>
        <w:jc w:val="both"/>
        <w:rPr>
          <w:rFonts w:ascii="Cambria Math" w:hAnsi="Cambria Math"/>
        </w:rPr>
      </w:pPr>
    </w:p>
    <w:sectPr w:rsidR="00FF042F" w:rsidRPr="00DB7FAC" w:rsidSect="00C45CDE">
      <w:headerReference w:type="default" r:id="rId11"/>
      <w:pgSz w:w="11907" w:h="16840" w:code="9"/>
      <w:pgMar w:top="0" w:right="1361" w:bottom="567" w:left="1701" w:header="3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6F002" w14:textId="77777777" w:rsidR="00A3535C" w:rsidRDefault="00A3535C">
      <w:r>
        <w:separator/>
      </w:r>
    </w:p>
  </w:endnote>
  <w:endnote w:type="continuationSeparator" w:id="0">
    <w:p w14:paraId="24E12047" w14:textId="77777777" w:rsidR="00A3535C" w:rsidRDefault="00A35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25E55" w14:textId="77777777" w:rsidR="00A3535C" w:rsidRDefault="00A3535C">
      <w:r>
        <w:separator/>
      </w:r>
    </w:p>
  </w:footnote>
  <w:footnote w:type="continuationSeparator" w:id="0">
    <w:p w14:paraId="53256C10" w14:textId="77777777" w:rsidR="00A3535C" w:rsidRDefault="00A35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519E" w14:textId="77777777" w:rsidR="00795C3D" w:rsidRPr="00C540AE" w:rsidRDefault="00795C3D" w:rsidP="00C540AE">
    <w:pPr>
      <w:pStyle w:val="Header"/>
      <w:jc w:val="center"/>
      <w:rPr>
        <w:b/>
        <w:bCs/>
        <w:sz w:val="72"/>
        <w:szCs w:val="7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86252"/>
    <w:multiLevelType w:val="hybridMultilevel"/>
    <w:tmpl w:val="CAE2E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110B7"/>
    <w:multiLevelType w:val="hybridMultilevel"/>
    <w:tmpl w:val="696004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25DBD"/>
    <w:multiLevelType w:val="hybridMultilevel"/>
    <w:tmpl w:val="A65CA4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EF3A1D"/>
    <w:multiLevelType w:val="hybridMultilevel"/>
    <w:tmpl w:val="C9D69056"/>
    <w:lvl w:ilvl="0" w:tplc="0421000F">
      <w:start w:val="1"/>
      <w:numFmt w:val="decimal"/>
      <w:lvlText w:val="%1."/>
      <w:lvlJc w:val="left"/>
      <w:pPr>
        <w:ind w:left="828" w:hanging="360"/>
      </w:pPr>
    </w:lvl>
    <w:lvl w:ilvl="1" w:tplc="04210019" w:tentative="1">
      <w:start w:val="1"/>
      <w:numFmt w:val="lowerLetter"/>
      <w:lvlText w:val="%2."/>
      <w:lvlJc w:val="left"/>
      <w:pPr>
        <w:ind w:left="1548" w:hanging="360"/>
      </w:pPr>
    </w:lvl>
    <w:lvl w:ilvl="2" w:tplc="0421001B" w:tentative="1">
      <w:start w:val="1"/>
      <w:numFmt w:val="lowerRoman"/>
      <w:lvlText w:val="%3."/>
      <w:lvlJc w:val="right"/>
      <w:pPr>
        <w:ind w:left="2268" w:hanging="180"/>
      </w:pPr>
    </w:lvl>
    <w:lvl w:ilvl="3" w:tplc="0421000F" w:tentative="1">
      <w:start w:val="1"/>
      <w:numFmt w:val="decimal"/>
      <w:lvlText w:val="%4."/>
      <w:lvlJc w:val="left"/>
      <w:pPr>
        <w:ind w:left="2988" w:hanging="360"/>
      </w:pPr>
    </w:lvl>
    <w:lvl w:ilvl="4" w:tplc="04210019" w:tentative="1">
      <w:start w:val="1"/>
      <w:numFmt w:val="lowerLetter"/>
      <w:lvlText w:val="%5."/>
      <w:lvlJc w:val="left"/>
      <w:pPr>
        <w:ind w:left="3708" w:hanging="360"/>
      </w:pPr>
    </w:lvl>
    <w:lvl w:ilvl="5" w:tplc="0421001B" w:tentative="1">
      <w:start w:val="1"/>
      <w:numFmt w:val="lowerRoman"/>
      <w:lvlText w:val="%6."/>
      <w:lvlJc w:val="right"/>
      <w:pPr>
        <w:ind w:left="4428" w:hanging="180"/>
      </w:pPr>
    </w:lvl>
    <w:lvl w:ilvl="6" w:tplc="0421000F" w:tentative="1">
      <w:start w:val="1"/>
      <w:numFmt w:val="decimal"/>
      <w:lvlText w:val="%7."/>
      <w:lvlJc w:val="left"/>
      <w:pPr>
        <w:ind w:left="5148" w:hanging="360"/>
      </w:pPr>
    </w:lvl>
    <w:lvl w:ilvl="7" w:tplc="04210019" w:tentative="1">
      <w:start w:val="1"/>
      <w:numFmt w:val="lowerLetter"/>
      <w:lvlText w:val="%8."/>
      <w:lvlJc w:val="left"/>
      <w:pPr>
        <w:ind w:left="5868" w:hanging="360"/>
      </w:pPr>
    </w:lvl>
    <w:lvl w:ilvl="8" w:tplc="0421001B" w:tentative="1">
      <w:start w:val="1"/>
      <w:numFmt w:val="lowerRoman"/>
      <w:lvlText w:val="%9."/>
      <w:lvlJc w:val="right"/>
      <w:pPr>
        <w:ind w:left="6588" w:hanging="180"/>
      </w:pPr>
    </w:lvl>
  </w:abstractNum>
  <w:abstractNum w:abstractNumId="4" w15:restartNumberingAfterBreak="0">
    <w:nsid w:val="18F77CA8"/>
    <w:multiLevelType w:val="hybridMultilevel"/>
    <w:tmpl w:val="996C3D9C"/>
    <w:lvl w:ilvl="0" w:tplc="143CB656">
      <w:start w:val="7"/>
      <w:numFmt w:val="bullet"/>
      <w:lvlText w:val="-"/>
      <w:lvlJc w:val="left"/>
      <w:pPr>
        <w:ind w:left="720" w:hanging="360"/>
      </w:pPr>
      <w:rPr>
        <w:rFonts w:ascii="Cambria Math" w:eastAsia="Times New Roman" w:hAnsi="Cambria Math"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1614AB"/>
    <w:multiLevelType w:val="hybridMultilevel"/>
    <w:tmpl w:val="A65CA4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FC12D2"/>
    <w:multiLevelType w:val="hybridMultilevel"/>
    <w:tmpl w:val="9270447C"/>
    <w:lvl w:ilvl="0" w:tplc="B290E812">
      <w:start w:val="2"/>
      <w:numFmt w:val="bullet"/>
      <w:lvlText w:val="-"/>
      <w:lvlJc w:val="left"/>
      <w:pPr>
        <w:ind w:left="2880" w:hanging="360"/>
      </w:pPr>
      <w:rPr>
        <w:rFonts w:ascii="Cambria Math" w:eastAsia="Times New Roman" w:hAnsi="Cambria Math" w:cs="Times New Roman" w:hint="default"/>
      </w:rPr>
    </w:lvl>
    <w:lvl w:ilvl="1" w:tplc="38090003" w:tentative="1">
      <w:start w:val="1"/>
      <w:numFmt w:val="bullet"/>
      <w:lvlText w:val="o"/>
      <w:lvlJc w:val="left"/>
      <w:pPr>
        <w:ind w:left="3600" w:hanging="360"/>
      </w:pPr>
      <w:rPr>
        <w:rFonts w:ascii="Courier New" w:hAnsi="Courier New" w:cs="Courier New" w:hint="default"/>
      </w:rPr>
    </w:lvl>
    <w:lvl w:ilvl="2" w:tplc="38090005" w:tentative="1">
      <w:start w:val="1"/>
      <w:numFmt w:val="bullet"/>
      <w:lvlText w:val=""/>
      <w:lvlJc w:val="left"/>
      <w:pPr>
        <w:ind w:left="4320" w:hanging="360"/>
      </w:pPr>
      <w:rPr>
        <w:rFonts w:ascii="Wingdings" w:hAnsi="Wingdings" w:hint="default"/>
      </w:rPr>
    </w:lvl>
    <w:lvl w:ilvl="3" w:tplc="38090001" w:tentative="1">
      <w:start w:val="1"/>
      <w:numFmt w:val="bullet"/>
      <w:lvlText w:val=""/>
      <w:lvlJc w:val="left"/>
      <w:pPr>
        <w:ind w:left="5040" w:hanging="360"/>
      </w:pPr>
      <w:rPr>
        <w:rFonts w:ascii="Symbol" w:hAnsi="Symbol" w:hint="default"/>
      </w:rPr>
    </w:lvl>
    <w:lvl w:ilvl="4" w:tplc="38090003" w:tentative="1">
      <w:start w:val="1"/>
      <w:numFmt w:val="bullet"/>
      <w:lvlText w:val="o"/>
      <w:lvlJc w:val="left"/>
      <w:pPr>
        <w:ind w:left="5760" w:hanging="360"/>
      </w:pPr>
      <w:rPr>
        <w:rFonts w:ascii="Courier New" w:hAnsi="Courier New" w:cs="Courier New" w:hint="default"/>
      </w:rPr>
    </w:lvl>
    <w:lvl w:ilvl="5" w:tplc="38090005" w:tentative="1">
      <w:start w:val="1"/>
      <w:numFmt w:val="bullet"/>
      <w:lvlText w:val=""/>
      <w:lvlJc w:val="left"/>
      <w:pPr>
        <w:ind w:left="6480" w:hanging="360"/>
      </w:pPr>
      <w:rPr>
        <w:rFonts w:ascii="Wingdings" w:hAnsi="Wingdings" w:hint="default"/>
      </w:rPr>
    </w:lvl>
    <w:lvl w:ilvl="6" w:tplc="38090001" w:tentative="1">
      <w:start w:val="1"/>
      <w:numFmt w:val="bullet"/>
      <w:lvlText w:val=""/>
      <w:lvlJc w:val="left"/>
      <w:pPr>
        <w:ind w:left="7200" w:hanging="360"/>
      </w:pPr>
      <w:rPr>
        <w:rFonts w:ascii="Symbol" w:hAnsi="Symbol" w:hint="default"/>
      </w:rPr>
    </w:lvl>
    <w:lvl w:ilvl="7" w:tplc="38090003" w:tentative="1">
      <w:start w:val="1"/>
      <w:numFmt w:val="bullet"/>
      <w:lvlText w:val="o"/>
      <w:lvlJc w:val="left"/>
      <w:pPr>
        <w:ind w:left="7920" w:hanging="360"/>
      </w:pPr>
      <w:rPr>
        <w:rFonts w:ascii="Courier New" w:hAnsi="Courier New" w:cs="Courier New" w:hint="default"/>
      </w:rPr>
    </w:lvl>
    <w:lvl w:ilvl="8" w:tplc="38090005" w:tentative="1">
      <w:start w:val="1"/>
      <w:numFmt w:val="bullet"/>
      <w:lvlText w:val=""/>
      <w:lvlJc w:val="left"/>
      <w:pPr>
        <w:ind w:left="8640" w:hanging="360"/>
      </w:pPr>
      <w:rPr>
        <w:rFonts w:ascii="Wingdings" w:hAnsi="Wingdings" w:hint="default"/>
      </w:rPr>
    </w:lvl>
  </w:abstractNum>
  <w:abstractNum w:abstractNumId="7" w15:restartNumberingAfterBreak="0">
    <w:nsid w:val="274958EF"/>
    <w:multiLevelType w:val="hybridMultilevel"/>
    <w:tmpl w:val="41B04D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C953E8"/>
    <w:multiLevelType w:val="hybridMultilevel"/>
    <w:tmpl w:val="C5B43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BE6337"/>
    <w:multiLevelType w:val="hybridMultilevel"/>
    <w:tmpl w:val="41E44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56EB8"/>
    <w:multiLevelType w:val="hybridMultilevel"/>
    <w:tmpl w:val="3AF63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3355A"/>
    <w:multiLevelType w:val="hybridMultilevel"/>
    <w:tmpl w:val="B9269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FC6B92"/>
    <w:multiLevelType w:val="hybridMultilevel"/>
    <w:tmpl w:val="A65CA4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E626C9"/>
    <w:multiLevelType w:val="hybridMultilevel"/>
    <w:tmpl w:val="CB004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43174C"/>
    <w:multiLevelType w:val="hybridMultilevel"/>
    <w:tmpl w:val="C9D69056"/>
    <w:lvl w:ilvl="0" w:tplc="0421000F">
      <w:start w:val="1"/>
      <w:numFmt w:val="decimal"/>
      <w:lvlText w:val="%1."/>
      <w:lvlJc w:val="left"/>
      <w:pPr>
        <w:ind w:left="828" w:hanging="360"/>
      </w:pPr>
    </w:lvl>
    <w:lvl w:ilvl="1" w:tplc="04210019" w:tentative="1">
      <w:start w:val="1"/>
      <w:numFmt w:val="lowerLetter"/>
      <w:lvlText w:val="%2."/>
      <w:lvlJc w:val="left"/>
      <w:pPr>
        <w:ind w:left="1548" w:hanging="360"/>
      </w:pPr>
    </w:lvl>
    <w:lvl w:ilvl="2" w:tplc="0421001B" w:tentative="1">
      <w:start w:val="1"/>
      <w:numFmt w:val="lowerRoman"/>
      <w:lvlText w:val="%3."/>
      <w:lvlJc w:val="right"/>
      <w:pPr>
        <w:ind w:left="2268" w:hanging="180"/>
      </w:pPr>
    </w:lvl>
    <w:lvl w:ilvl="3" w:tplc="0421000F" w:tentative="1">
      <w:start w:val="1"/>
      <w:numFmt w:val="decimal"/>
      <w:lvlText w:val="%4."/>
      <w:lvlJc w:val="left"/>
      <w:pPr>
        <w:ind w:left="2988" w:hanging="360"/>
      </w:pPr>
    </w:lvl>
    <w:lvl w:ilvl="4" w:tplc="04210019" w:tentative="1">
      <w:start w:val="1"/>
      <w:numFmt w:val="lowerLetter"/>
      <w:lvlText w:val="%5."/>
      <w:lvlJc w:val="left"/>
      <w:pPr>
        <w:ind w:left="3708" w:hanging="360"/>
      </w:pPr>
    </w:lvl>
    <w:lvl w:ilvl="5" w:tplc="0421001B" w:tentative="1">
      <w:start w:val="1"/>
      <w:numFmt w:val="lowerRoman"/>
      <w:lvlText w:val="%6."/>
      <w:lvlJc w:val="right"/>
      <w:pPr>
        <w:ind w:left="4428" w:hanging="180"/>
      </w:pPr>
    </w:lvl>
    <w:lvl w:ilvl="6" w:tplc="0421000F" w:tentative="1">
      <w:start w:val="1"/>
      <w:numFmt w:val="decimal"/>
      <w:lvlText w:val="%7."/>
      <w:lvlJc w:val="left"/>
      <w:pPr>
        <w:ind w:left="5148" w:hanging="360"/>
      </w:pPr>
    </w:lvl>
    <w:lvl w:ilvl="7" w:tplc="04210019" w:tentative="1">
      <w:start w:val="1"/>
      <w:numFmt w:val="lowerLetter"/>
      <w:lvlText w:val="%8."/>
      <w:lvlJc w:val="left"/>
      <w:pPr>
        <w:ind w:left="5868" w:hanging="360"/>
      </w:pPr>
    </w:lvl>
    <w:lvl w:ilvl="8" w:tplc="0421001B" w:tentative="1">
      <w:start w:val="1"/>
      <w:numFmt w:val="lowerRoman"/>
      <w:lvlText w:val="%9."/>
      <w:lvlJc w:val="right"/>
      <w:pPr>
        <w:ind w:left="6588" w:hanging="180"/>
      </w:pPr>
    </w:lvl>
  </w:abstractNum>
  <w:abstractNum w:abstractNumId="15" w15:restartNumberingAfterBreak="0">
    <w:nsid w:val="41243302"/>
    <w:multiLevelType w:val="hybridMultilevel"/>
    <w:tmpl w:val="51E2D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A72A8D"/>
    <w:multiLevelType w:val="hybridMultilevel"/>
    <w:tmpl w:val="34CE4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FD0133"/>
    <w:multiLevelType w:val="hybridMultilevel"/>
    <w:tmpl w:val="0B66A9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F22352"/>
    <w:multiLevelType w:val="hybridMultilevel"/>
    <w:tmpl w:val="51E2D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92DE3"/>
    <w:multiLevelType w:val="hybridMultilevel"/>
    <w:tmpl w:val="34CE4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185F55"/>
    <w:multiLevelType w:val="hybridMultilevel"/>
    <w:tmpl w:val="CB004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253242"/>
    <w:multiLevelType w:val="hybridMultilevel"/>
    <w:tmpl w:val="33B892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1E645C2"/>
    <w:multiLevelType w:val="hybridMultilevel"/>
    <w:tmpl w:val="AD623222"/>
    <w:lvl w:ilvl="0" w:tplc="29F64014">
      <w:start w:val="1"/>
      <w:numFmt w:val="decimal"/>
      <w:lvlText w:val="%1."/>
      <w:lvlJc w:val="left"/>
      <w:pPr>
        <w:ind w:left="2775" w:hanging="360"/>
      </w:pPr>
      <w:rPr>
        <w:rFonts w:hint="default"/>
      </w:rPr>
    </w:lvl>
    <w:lvl w:ilvl="1" w:tplc="04090019" w:tentative="1">
      <w:start w:val="1"/>
      <w:numFmt w:val="lowerLetter"/>
      <w:lvlText w:val="%2."/>
      <w:lvlJc w:val="left"/>
      <w:pPr>
        <w:ind w:left="3495" w:hanging="360"/>
      </w:pPr>
    </w:lvl>
    <w:lvl w:ilvl="2" w:tplc="0409001B" w:tentative="1">
      <w:start w:val="1"/>
      <w:numFmt w:val="lowerRoman"/>
      <w:lvlText w:val="%3."/>
      <w:lvlJc w:val="right"/>
      <w:pPr>
        <w:ind w:left="4215" w:hanging="180"/>
      </w:pPr>
    </w:lvl>
    <w:lvl w:ilvl="3" w:tplc="0409000F" w:tentative="1">
      <w:start w:val="1"/>
      <w:numFmt w:val="decimal"/>
      <w:lvlText w:val="%4."/>
      <w:lvlJc w:val="left"/>
      <w:pPr>
        <w:ind w:left="4935" w:hanging="360"/>
      </w:pPr>
    </w:lvl>
    <w:lvl w:ilvl="4" w:tplc="04090019" w:tentative="1">
      <w:start w:val="1"/>
      <w:numFmt w:val="lowerLetter"/>
      <w:lvlText w:val="%5."/>
      <w:lvlJc w:val="left"/>
      <w:pPr>
        <w:ind w:left="5655" w:hanging="360"/>
      </w:pPr>
    </w:lvl>
    <w:lvl w:ilvl="5" w:tplc="0409001B" w:tentative="1">
      <w:start w:val="1"/>
      <w:numFmt w:val="lowerRoman"/>
      <w:lvlText w:val="%6."/>
      <w:lvlJc w:val="right"/>
      <w:pPr>
        <w:ind w:left="6375" w:hanging="180"/>
      </w:pPr>
    </w:lvl>
    <w:lvl w:ilvl="6" w:tplc="0409000F" w:tentative="1">
      <w:start w:val="1"/>
      <w:numFmt w:val="decimal"/>
      <w:lvlText w:val="%7."/>
      <w:lvlJc w:val="left"/>
      <w:pPr>
        <w:ind w:left="7095" w:hanging="360"/>
      </w:pPr>
    </w:lvl>
    <w:lvl w:ilvl="7" w:tplc="04090019" w:tentative="1">
      <w:start w:val="1"/>
      <w:numFmt w:val="lowerLetter"/>
      <w:lvlText w:val="%8."/>
      <w:lvlJc w:val="left"/>
      <w:pPr>
        <w:ind w:left="7815" w:hanging="360"/>
      </w:pPr>
    </w:lvl>
    <w:lvl w:ilvl="8" w:tplc="0409001B" w:tentative="1">
      <w:start w:val="1"/>
      <w:numFmt w:val="lowerRoman"/>
      <w:lvlText w:val="%9."/>
      <w:lvlJc w:val="right"/>
      <w:pPr>
        <w:ind w:left="8535" w:hanging="180"/>
      </w:pPr>
    </w:lvl>
  </w:abstractNum>
  <w:abstractNum w:abstractNumId="23" w15:restartNumberingAfterBreak="0">
    <w:nsid w:val="731D6870"/>
    <w:multiLevelType w:val="hybridMultilevel"/>
    <w:tmpl w:val="C9D69056"/>
    <w:lvl w:ilvl="0" w:tplc="0421000F">
      <w:start w:val="1"/>
      <w:numFmt w:val="decimal"/>
      <w:lvlText w:val="%1."/>
      <w:lvlJc w:val="left"/>
      <w:pPr>
        <w:ind w:left="828" w:hanging="360"/>
      </w:pPr>
    </w:lvl>
    <w:lvl w:ilvl="1" w:tplc="04210019" w:tentative="1">
      <w:start w:val="1"/>
      <w:numFmt w:val="lowerLetter"/>
      <w:lvlText w:val="%2."/>
      <w:lvlJc w:val="left"/>
      <w:pPr>
        <w:ind w:left="1548" w:hanging="360"/>
      </w:pPr>
    </w:lvl>
    <w:lvl w:ilvl="2" w:tplc="0421001B" w:tentative="1">
      <w:start w:val="1"/>
      <w:numFmt w:val="lowerRoman"/>
      <w:lvlText w:val="%3."/>
      <w:lvlJc w:val="right"/>
      <w:pPr>
        <w:ind w:left="2268" w:hanging="180"/>
      </w:pPr>
    </w:lvl>
    <w:lvl w:ilvl="3" w:tplc="0421000F" w:tentative="1">
      <w:start w:val="1"/>
      <w:numFmt w:val="decimal"/>
      <w:lvlText w:val="%4."/>
      <w:lvlJc w:val="left"/>
      <w:pPr>
        <w:ind w:left="2988" w:hanging="360"/>
      </w:pPr>
    </w:lvl>
    <w:lvl w:ilvl="4" w:tplc="04210019" w:tentative="1">
      <w:start w:val="1"/>
      <w:numFmt w:val="lowerLetter"/>
      <w:lvlText w:val="%5."/>
      <w:lvlJc w:val="left"/>
      <w:pPr>
        <w:ind w:left="3708" w:hanging="360"/>
      </w:pPr>
    </w:lvl>
    <w:lvl w:ilvl="5" w:tplc="0421001B" w:tentative="1">
      <w:start w:val="1"/>
      <w:numFmt w:val="lowerRoman"/>
      <w:lvlText w:val="%6."/>
      <w:lvlJc w:val="right"/>
      <w:pPr>
        <w:ind w:left="4428" w:hanging="180"/>
      </w:pPr>
    </w:lvl>
    <w:lvl w:ilvl="6" w:tplc="0421000F" w:tentative="1">
      <w:start w:val="1"/>
      <w:numFmt w:val="decimal"/>
      <w:lvlText w:val="%7."/>
      <w:lvlJc w:val="left"/>
      <w:pPr>
        <w:ind w:left="5148" w:hanging="360"/>
      </w:pPr>
    </w:lvl>
    <w:lvl w:ilvl="7" w:tplc="04210019" w:tentative="1">
      <w:start w:val="1"/>
      <w:numFmt w:val="lowerLetter"/>
      <w:lvlText w:val="%8."/>
      <w:lvlJc w:val="left"/>
      <w:pPr>
        <w:ind w:left="5868" w:hanging="360"/>
      </w:pPr>
    </w:lvl>
    <w:lvl w:ilvl="8" w:tplc="0421001B" w:tentative="1">
      <w:start w:val="1"/>
      <w:numFmt w:val="lowerRoman"/>
      <w:lvlText w:val="%9."/>
      <w:lvlJc w:val="right"/>
      <w:pPr>
        <w:ind w:left="6588" w:hanging="180"/>
      </w:pPr>
    </w:lvl>
  </w:abstractNum>
  <w:num w:numId="1" w16cid:durableId="2076004281">
    <w:abstractNumId w:val="13"/>
  </w:num>
  <w:num w:numId="2" w16cid:durableId="1862670690">
    <w:abstractNumId w:val="2"/>
  </w:num>
  <w:num w:numId="3" w16cid:durableId="165050218">
    <w:abstractNumId w:val="12"/>
  </w:num>
  <w:num w:numId="4" w16cid:durableId="1269697230">
    <w:abstractNumId w:val="5"/>
  </w:num>
  <w:num w:numId="5" w16cid:durableId="691879215">
    <w:abstractNumId w:val="17"/>
  </w:num>
  <w:num w:numId="6" w16cid:durableId="693657879">
    <w:abstractNumId w:val="7"/>
  </w:num>
  <w:num w:numId="7" w16cid:durableId="113643324">
    <w:abstractNumId w:val="20"/>
  </w:num>
  <w:num w:numId="8" w16cid:durableId="1018577203">
    <w:abstractNumId w:val="11"/>
  </w:num>
  <w:num w:numId="9" w16cid:durableId="1122966061">
    <w:abstractNumId w:val="16"/>
  </w:num>
  <w:num w:numId="10" w16cid:durableId="755249203">
    <w:abstractNumId w:val="19"/>
  </w:num>
  <w:num w:numId="11" w16cid:durableId="33774594">
    <w:abstractNumId w:val="6"/>
  </w:num>
  <w:num w:numId="12" w16cid:durableId="2072267522">
    <w:abstractNumId w:val="4"/>
  </w:num>
  <w:num w:numId="13" w16cid:durableId="956059003">
    <w:abstractNumId w:val="22"/>
  </w:num>
  <w:num w:numId="14" w16cid:durableId="351344980">
    <w:abstractNumId w:val="10"/>
  </w:num>
  <w:num w:numId="15" w16cid:durableId="1338465596">
    <w:abstractNumId w:val="14"/>
  </w:num>
  <w:num w:numId="16" w16cid:durableId="1209950915">
    <w:abstractNumId w:val="0"/>
  </w:num>
  <w:num w:numId="17" w16cid:durableId="420689518">
    <w:abstractNumId w:val="3"/>
  </w:num>
  <w:num w:numId="18" w16cid:durableId="1319571473">
    <w:abstractNumId w:val="21"/>
  </w:num>
  <w:num w:numId="19" w16cid:durableId="2077780510">
    <w:abstractNumId w:val="18"/>
  </w:num>
  <w:num w:numId="20" w16cid:durableId="433474927">
    <w:abstractNumId w:val="15"/>
  </w:num>
  <w:num w:numId="21" w16cid:durableId="1237009165">
    <w:abstractNumId w:val="23"/>
  </w:num>
  <w:num w:numId="22" w16cid:durableId="1471903819">
    <w:abstractNumId w:val="9"/>
  </w:num>
  <w:num w:numId="23" w16cid:durableId="590823531">
    <w:abstractNumId w:val="1"/>
  </w:num>
  <w:num w:numId="24" w16cid:durableId="14660415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WwsDAytjQ0tTQxMTRU0lEKTi0uzszPAykwqQUA4Mgi3ywAAAA="/>
  </w:docVars>
  <w:rsids>
    <w:rsidRoot w:val="0097698C"/>
    <w:rsid w:val="00002E4D"/>
    <w:rsid w:val="00005865"/>
    <w:rsid w:val="00017E27"/>
    <w:rsid w:val="0002553D"/>
    <w:rsid w:val="00031007"/>
    <w:rsid w:val="00037DE8"/>
    <w:rsid w:val="00044C5F"/>
    <w:rsid w:val="00047AE1"/>
    <w:rsid w:val="0005099F"/>
    <w:rsid w:val="000546FD"/>
    <w:rsid w:val="00055A06"/>
    <w:rsid w:val="0006478E"/>
    <w:rsid w:val="00080D0B"/>
    <w:rsid w:val="00082F2A"/>
    <w:rsid w:val="0008681B"/>
    <w:rsid w:val="00087690"/>
    <w:rsid w:val="0009031F"/>
    <w:rsid w:val="00092B76"/>
    <w:rsid w:val="0009450F"/>
    <w:rsid w:val="00094BA9"/>
    <w:rsid w:val="00096FF7"/>
    <w:rsid w:val="000A01EC"/>
    <w:rsid w:val="000A235D"/>
    <w:rsid w:val="000A29F2"/>
    <w:rsid w:val="000B00AF"/>
    <w:rsid w:val="000B7A10"/>
    <w:rsid w:val="000C3A79"/>
    <w:rsid w:val="000C3C75"/>
    <w:rsid w:val="000C3D40"/>
    <w:rsid w:val="000D0567"/>
    <w:rsid w:val="000D54DD"/>
    <w:rsid w:val="000D73C1"/>
    <w:rsid w:val="000E0D4A"/>
    <w:rsid w:val="000E5C8F"/>
    <w:rsid w:val="000E6E03"/>
    <w:rsid w:val="00100982"/>
    <w:rsid w:val="001042C9"/>
    <w:rsid w:val="00106847"/>
    <w:rsid w:val="00106BEB"/>
    <w:rsid w:val="0011288A"/>
    <w:rsid w:val="00113153"/>
    <w:rsid w:val="0014457C"/>
    <w:rsid w:val="00154458"/>
    <w:rsid w:val="00162409"/>
    <w:rsid w:val="00167DC6"/>
    <w:rsid w:val="00174151"/>
    <w:rsid w:val="00175BE8"/>
    <w:rsid w:val="0018050E"/>
    <w:rsid w:val="0018147F"/>
    <w:rsid w:val="0018392A"/>
    <w:rsid w:val="001840FA"/>
    <w:rsid w:val="00184239"/>
    <w:rsid w:val="00184816"/>
    <w:rsid w:val="00187A2B"/>
    <w:rsid w:val="00191BFE"/>
    <w:rsid w:val="001A2D07"/>
    <w:rsid w:val="001A63F4"/>
    <w:rsid w:val="001A6B21"/>
    <w:rsid w:val="001B03A8"/>
    <w:rsid w:val="001B7CDA"/>
    <w:rsid w:val="001C0AB4"/>
    <w:rsid w:val="001C4B69"/>
    <w:rsid w:val="001D5553"/>
    <w:rsid w:val="001D75A3"/>
    <w:rsid w:val="001E79DF"/>
    <w:rsid w:val="001F6174"/>
    <w:rsid w:val="00220F37"/>
    <w:rsid w:val="00222516"/>
    <w:rsid w:val="002225AC"/>
    <w:rsid w:val="00227169"/>
    <w:rsid w:val="00231194"/>
    <w:rsid w:val="002311E4"/>
    <w:rsid w:val="00245248"/>
    <w:rsid w:val="00247EF5"/>
    <w:rsid w:val="00262966"/>
    <w:rsid w:val="002711F1"/>
    <w:rsid w:val="0028607D"/>
    <w:rsid w:val="00292341"/>
    <w:rsid w:val="002956C7"/>
    <w:rsid w:val="00297B00"/>
    <w:rsid w:val="002B1DE0"/>
    <w:rsid w:val="002C4E7F"/>
    <w:rsid w:val="002C5E12"/>
    <w:rsid w:val="002D504B"/>
    <w:rsid w:val="002E0275"/>
    <w:rsid w:val="002E21F0"/>
    <w:rsid w:val="002F0E89"/>
    <w:rsid w:val="002F3133"/>
    <w:rsid w:val="002F35B1"/>
    <w:rsid w:val="002F64F2"/>
    <w:rsid w:val="00301035"/>
    <w:rsid w:val="003133E7"/>
    <w:rsid w:val="0032714B"/>
    <w:rsid w:val="00337086"/>
    <w:rsid w:val="00343698"/>
    <w:rsid w:val="0034435B"/>
    <w:rsid w:val="0036569C"/>
    <w:rsid w:val="0039503B"/>
    <w:rsid w:val="003A3C26"/>
    <w:rsid w:val="003A4432"/>
    <w:rsid w:val="003B6B27"/>
    <w:rsid w:val="003B7657"/>
    <w:rsid w:val="003C05BE"/>
    <w:rsid w:val="003D3762"/>
    <w:rsid w:val="003D5CC9"/>
    <w:rsid w:val="003E12BF"/>
    <w:rsid w:val="003F09FF"/>
    <w:rsid w:val="003F2A3A"/>
    <w:rsid w:val="003F4210"/>
    <w:rsid w:val="003F4759"/>
    <w:rsid w:val="003F758B"/>
    <w:rsid w:val="003F79ED"/>
    <w:rsid w:val="00400FB6"/>
    <w:rsid w:val="0040135B"/>
    <w:rsid w:val="004033CE"/>
    <w:rsid w:val="00404B5E"/>
    <w:rsid w:val="00410CCF"/>
    <w:rsid w:val="00430F1A"/>
    <w:rsid w:val="0043543F"/>
    <w:rsid w:val="00440375"/>
    <w:rsid w:val="00444D9B"/>
    <w:rsid w:val="00452020"/>
    <w:rsid w:val="00456070"/>
    <w:rsid w:val="00480738"/>
    <w:rsid w:val="00484B98"/>
    <w:rsid w:val="00485BD8"/>
    <w:rsid w:val="004900FB"/>
    <w:rsid w:val="00495039"/>
    <w:rsid w:val="004A0083"/>
    <w:rsid w:val="004A3E2E"/>
    <w:rsid w:val="004C14DC"/>
    <w:rsid w:val="004C7B98"/>
    <w:rsid w:val="005037EF"/>
    <w:rsid w:val="0050389C"/>
    <w:rsid w:val="00504C44"/>
    <w:rsid w:val="00504E07"/>
    <w:rsid w:val="005067E7"/>
    <w:rsid w:val="0051617D"/>
    <w:rsid w:val="00524DE1"/>
    <w:rsid w:val="00533CA5"/>
    <w:rsid w:val="0055350C"/>
    <w:rsid w:val="00561ACE"/>
    <w:rsid w:val="00561DA0"/>
    <w:rsid w:val="00582E85"/>
    <w:rsid w:val="0058454B"/>
    <w:rsid w:val="00592E6F"/>
    <w:rsid w:val="005A091D"/>
    <w:rsid w:val="005A3892"/>
    <w:rsid w:val="005B242E"/>
    <w:rsid w:val="005B39A1"/>
    <w:rsid w:val="005B401D"/>
    <w:rsid w:val="005B6E40"/>
    <w:rsid w:val="005C504D"/>
    <w:rsid w:val="005D023B"/>
    <w:rsid w:val="005D2E70"/>
    <w:rsid w:val="005D7DAD"/>
    <w:rsid w:val="005E5B8E"/>
    <w:rsid w:val="005F00A0"/>
    <w:rsid w:val="006021B8"/>
    <w:rsid w:val="006101ED"/>
    <w:rsid w:val="00610632"/>
    <w:rsid w:val="00611494"/>
    <w:rsid w:val="006129C4"/>
    <w:rsid w:val="00614435"/>
    <w:rsid w:val="00621074"/>
    <w:rsid w:val="0062223E"/>
    <w:rsid w:val="00622CC1"/>
    <w:rsid w:val="0062383A"/>
    <w:rsid w:val="00626097"/>
    <w:rsid w:val="006264AD"/>
    <w:rsid w:val="0064460C"/>
    <w:rsid w:val="006500BF"/>
    <w:rsid w:val="00652959"/>
    <w:rsid w:val="00653AD2"/>
    <w:rsid w:val="006568B1"/>
    <w:rsid w:val="0067062B"/>
    <w:rsid w:val="00671CBB"/>
    <w:rsid w:val="0067673F"/>
    <w:rsid w:val="00690B4E"/>
    <w:rsid w:val="006A098E"/>
    <w:rsid w:val="006A3B34"/>
    <w:rsid w:val="006B2486"/>
    <w:rsid w:val="006C60F3"/>
    <w:rsid w:val="006C61C1"/>
    <w:rsid w:val="006D2F9C"/>
    <w:rsid w:val="006D6992"/>
    <w:rsid w:val="006D6CF5"/>
    <w:rsid w:val="006E0F87"/>
    <w:rsid w:val="006F30E8"/>
    <w:rsid w:val="0070012A"/>
    <w:rsid w:val="00703E36"/>
    <w:rsid w:val="00712EE6"/>
    <w:rsid w:val="007130C8"/>
    <w:rsid w:val="00716F3A"/>
    <w:rsid w:val="00722C9A"/>
    <w:rsid w:val="00724221"/>
    <w:rsid w:val="00726FDB"/>
    <w:rsid w:val="0072704D"/>
    <w:rsid w:val="007407A2"/>
    <w:rsid w:val="00760B5B"/>
    <w:rsid w:val="007634B0"/>
    <w:rsid w:val="00763BDC"/>
    <w:rsid w:val="0076559F"/>
    <w:rsid w:val="00771108"/>
    <w:rsid w:val="00771957"/>
    <w:rsid w:val="00775D85"/>
    <w:rsid w:val="00781307"/>
    <w:rsid w:val="00782DD2"/>
    <w:rsid w:val="007922B0"/>
    <w:rsid w:val="00795C3D"/>
    <w:rsid w:val="007C07C3"/>
    <w:rsid w:val="007C2586"/>
    <w:rsid w:val="007C6D48"/>
    <w:rsid w:val="007D2D82"/>
    <w:rsid w:val="007E0DA7"/>
    <w:rsid w:val="007E2798"/>
    <w:rsid w:val="007E36E1"/>
    <w:rsid w:val="0080197B"/>
    <w:rsid w:val="008025DB"/>
    <w:rsid w:val="00802819"/>
    <w:rsid w:val="00805B91"/>
    <w:rsid w:val="0080799D"/>
    <w:rsid w:val="008103F3"/>
    <w:rsid w:val="00816421"/>
    <w:rsid w:val="0082691B"/>
    <w:rsid w:val="008437A4"/>
    <w:rsid w:val="0084741D"/>
    <w:rsid w:val="00851060"/>
    <w:rsid w:val="0086159D"/>
    <w:rsid w:val="00866D48"/>
    <w:rsid w:val="00870CC8"/>
    <w:rsid w:val="008766D0"/>
    <w:rsid w:val="0087797D"/>
    <w:rsid w:val="008805C6"/>
    <w:rsid w:val="0088251C"/>
    <w:rsid w:val="008826FE"/>
    <w:rsid w:val="0088533F"/>
    <w:rsid w:val="008860C9"/>
    <w:rsid w:val="008879D5"/>
    <w:rsid w:val="008A1BC7"/>
    <w:rsid w:val="008B27CC"/>
    <w:rsid w:val="008B3447"/>
    <w:rsid w:val="008B6F79"/>
    <w:rsid w:val="008C0091"/>
    <w:rsid w:val="008C0EA7"/>
    <w:rsid w:val="008C48B0"/>
    <w:rsid w:val="008C61FE"/>
    <w:rsid w:val="008D5F87"/>
    <w:rsid w:val="008D7766"/>
    <w:rsid w:val="008E157C"/>
    <w:rsid w:val="008E52C2"/>
    <w:rsid w:val="00903C22"/>
    <w:rsid w:val="00923E40"/>
    <w:rsid w:val="009321DE"/>
    <w:rsid w:val="00943DCA"/>
    <w:rsid w:val="00947845"/>
    <w:rsid w:val="009626F5"/>
    <w:rsid w:val="009636B0"/>
    <w:rsid w:val="009649C3"/>
    <w:rsid w:val="00970CE0"/>
    <w:rsid w:val="00971391"/>
    <w:rsid w:val="0097698C"/>
    <w:rsid w:val="00976B87"/>
    <w:rsid w:val="009A37F4"/>
    <w:rsid w:val="009A6B63"/>
    <w:rsid w:val="009A6D1B"/>
    <w:rsid w:val="009B1AD5"/>
    <w:rsid w:val="009C1641"/>
    <w:rsid w:val="009D249D"/>
    <w:rsid w:val="009D3499"/>
    <w:rsid w:val="009D3C14"/>
    <w:rsid w:val="009D7B3C"/>
    <w:rsid w:val="009E595E"/>
    <w:rsid w:val="009E5961"/>
    <w:rsid w:val="009E6BD5"/>
    <w:rsid w:val="009F09F2"/>
    <w:rsid w:val="009F2816"/>
    <w:rsid w:val="009F7562"/>
    <w:rsid w:val="00A075CC"/>
    <w:rsid w:val="00A11FA9"/>
    <w:rsid w:val="00A122C3"/>
    <w:rsid w:val="00A1384F"/>
    <w:rsid w:val="00A178BD"/>
    <w:rsid w:val="00A20FEC"/>
    <w:rsid w:val="00A2253E"/>
    <w:rsid w:val="00A2473E"/>
    <w:rsid w:val="00A32C03"/>
    <w:rsid w:val="00A34C24"/>
    <w:rsid w:val="00A3535C"/>
    <w:rsid w:val="00A438D0"/>
    <w:rsid w:val="00A45F22"/>
    <w:rsid w:val="00A46061"/>
    <w:rsid w:val="00A47283"/>
    <w:rsid w:val="00A50F05"/>
    <w:rsid w:val="00A5220F"/>
    <w:rsid w:val="00A57C8D"/>
    <w:rsid w:val="00A61C08"/>
    <w:rsid w:val="00A64790"/>
    <w:rsid w:val="00A64D50"/>
    <w:rsid w:val="00A73F40"/>
    <w:rsid w:val="00A763B4"/>
    <w:rsid w:val="00A83DA4"/>
    <w:rsid w:val="00A84437"/>
    <w:rsid w:val="00A91485"/>
    <w:rsid w:val="00A96765"/>
    <w:rsid w:val="00AA0DD5"/>
    <w:rsid w:val="00AA1321"/>
    <w:rsid w:val="00AA4FA2"/>
    <w:rsid w:val="00AA69F2"/>
    <w:rsid w:val="00AB1BDF"/>
    <w:rsid w:val="00AB1FF5"/>
    <w:rsid w:val="00AB223F"/>
    <w:rsid w:val="00AB2B91"/>
    <w:rsid w:val="00AD4542"/>
    <w:rsid w:val="00AD72B6"/>
    <w:rsid w:val="00AD7DD0"/>
    <w:rsid w:val="00AE5426"/>
    <w:rsid w:val="00AF32C6"/>
    <w:rsid w:val="00AF7998"/>
    <w:rsid w:val="00B07AC9"/>
    <w:rsid w:val="00B1325D"/>
    <w:rsid w:val="00B20CB2"/>
    <w:rsid w:val="00B2536A"/>
    <w:rsid w:val="00B3414D"/>
    <w:rsid w:val="00B4266D"/>
    <w:rsid w:val="00B464CA"/>
    <w:rsid w:val="00B466A7"/>
    <w:rsid w:val="00B468BB"/>
    <w:rsid w:val="00B6111C"/>
    <w:rsid w:val="00B75A28"/>
    <w:rsid w:val="00B77DAF"/>
    <w:rsid w:val="00B80424"/>
    <w:rsid w:val="00B93790"/>
    <w:rsid w:val="00B94023"/>
    <w:rsid w:val="00B94B84"/>
    <w:rsid w:val="00BA1648"/>
    <w:rsid w:val="00BA1D7E"/>
    <w:rsid w:val="00BA42AC"/>
    <w:rsid w:val="00BA4FBC"/>
    <w:rsid w:val="00BA5ACE"/>
    <w:rsid w:val="00BB16AF"/>
    <w:rsid w:val="00BB33A4"/>
    <w:rsid w:val="00BB6EF6"/>
    <w:rsid w:val="00BB6F69"/>
    <w:rsid w:val="00BC118D"/>
    <w:rsid w:val="00BD7570"/>
    <w:rsid w:val="00BE1159"/>
    <w:rsid w:val="00BF1EDE"/>
    <w:rsid w:val="00BF679A"/>
    <w:rsid w:val="00C01A3A"/>
    <w:rsid w:val="00C02451"/>
    <w:rsid w:val="00C067A2"/>
    <w:rsid w:val="00C133BF"/>
    <w:rsid w:val="00C14E46"/>
    <w:rsid w:val="00C16AEE"/>
    <w:rsid w:val="00C170B2"/>
    <w:rsid w:val="00C23216"/>
    <w:rsid w:val="00C243C8"/>
    <w:rsid w:val="00C269ED"/>
    <w:rsid w:val="00C278AF"/>
    <w:rsid w:val="00C331CD"/>
    <w:rsid w:val="00C34AA7"/>
    <w:rsid w:val="00C35525"/>
    <w:rsid w:val="00C44C58"/>
    <w:rsid w:val="00C45CDE"/>
    <w:rsid w:val="00C5379F"/>
    <w:rsid w:val="00C540AE"/>
    <w:rsid w:val="00C56C6B"/>
    <w:rsid w:val="00C65C11"/>
    <w:rsid w:val="00C77E35"/>
    <w:rsid w:val="00C810F9"/>
    <w:rsid w:val="00C817DB"/>
    <w:rsid w:val="00C97922"/>
    <w:rsid w:val="00CA1CD8"/>
    <w:rsid w:val="00CA400A"/>
    <w:rsid w:val="00CA602A"/>
    <w:rsid w:val="00CB1371"/>
    <w:rsid w:val="00CB4143"/>
    <w:rsid w:val="00CB5D48"/>
    <w:rsid w:val="00CB623D"/>
    <w:rsid w:val="00CC04D6"/>
    <w:rsid w:val="00CC471A"/>
    <w:rsid w:val="00CC4BA4"/>
    <w:rsid w:val="00CC648D"/>
    <w:rsid w:val="00CC7148"/>
    <w:rsid w:val="00CE00F2"/>
    <w:rsid w:val="00CF3751"/>
    <w:rsid w:val="00D00FB6"/>
    <w:rsid w:val="00D26E57"/>
    <w:rsid w:val="00D309CA"/>
    <w:rsid w:val="00D310C9"/>
    <w:rsid w:val="00D32297"/>
    <w:rsid w:val="00D33E37"/>
    <w:rsid w:val="00D43BC3"/>
    <w:rsid w:val="00D52F1E"/>
    <w:rsid w:val="00D52F5F"/>
    <w:rsid w:val="00D62019"/>
    <w:rsid w:val="00D640BE"/>
    <w:rsid w:val="00D84313"/>
    <w:rsid w:val="00D93CDA"/>
    <w:rsid w:val="00DA75C5"/>
    <w:rsid w:val="00DA7F7F"/>
    <w:rsid w:val="00DB2F95"/>
    <w:rsid w:val="00DB6240"/>
    <w:rsid w:val="00DB7FAC"/>
    <w:rsid w:val="00DC482E"/>
    <w:rsid w:val="00DC4F19"/>
    <w:rsid w:val="00DE32C7"/>
    <w:rsid w:val="00DF1C48"/>
    <w:rsid w:val="00DF7112"/>
    <w:rsid w:val="00DF78C3"/>
    <w:rsid w:val="00E047FD"/>
    <w:rsid w:val="00E05384"/>
    <w:rsid w:val="00E07A23"/>
    <w:rsid w:val="00E1156F"/>
    <w:rsid w:val="00E11A90"/>
    <w:rsid w:val="00E156D0"/>
    <w:rsid w:val="00E2111F"/>
    <w:rsid w:val="00E31A58"/>
    <w:rsid w:val="00E3276F"/>
    <w:rsid w:val="00E32E3D"/>
    <w:rsid w:val="00E401EA"/>
    <w:rsid w:val="00E510E2"/>
    <w:rsid w:val="00E561B9"/>
    <w:rsid w:val="00E67189"/>
    <w:rsid w:val="00E67590"/>
    <w:rsid w:val="00E737DF"/>
    <w:rsid w:val="00E825CA"/>
    <w:rsid w:val="00E94AA1"/>
    <w:rsid w:val="00E9648E"/>
    <w:rsid w:val="00EA67D7"/>
    <w:rsid w:val="00EC01D4"/>
    <w:rsid w:val="00EC043E"/>
    <w:rsid w:val="00EC094F"/>
    <w:rsid w:val="00EC1158"/>
    <w:rsid w:val="00EC2A37"/>
    <w:rsid w:val="00EC383C"/>
    <w:rsid w:val="00ED2F8F"/>
    <w:rsid w:val="00ED3B33"/>
    <w:rsid w:val="00ED67AC"/>
    <w:rsid w:val="00EE1068"/>
    <w:rsid w:val="00EE4CC1"/>
    <w:rsid w:val="00EF7F2D"/>
    <w:rsid w:val="00F150A1"/>
    <w:rsid w:val="00F16F36"/>
    <w:rsid w:val="00F17163"/>
    <w:rsid w:val="00F23458"/>
    <w:rsid w:val="00F23E6F"/>
    <w:rsid w:val="00F252EC"/>
    <w:rsid w:val="00F305B5"/>
    <w:rsid w:val="00F30B23"/>
    <w:rsid w:val="00F31E0C"/>
    <w:rsid w:val="00F33A99"/>
    <w:rsid w:val="00F43B0A"/>
    <w:rsid w:val="00F50B2D"/>
    <w:rsid w:val="00F57C29"/>
    <w:rsid w:val="00F70EA8"/>
    <w:rsid w:val="00F73B9E"/>
    <w:rsid w:val="00F80249"/>
    <w:rsid w:val="00F8053E"/>
    <w:rsid w:val="00F80824"/>
    <w:rsid w:val="00F940CB"/>
    <w:rsid w:val="00F94478"/>
    <w:rsid w:val="00F9656F"/>
    <w:rsid w:val="00F9712D"/>
    <w:rsid w:val="00FA0931"/>
    <w:rsid w:val="00FA3431"/>
    <w:rsid w:val="00FA6233"/>
    <w:rsid w:val="00FB1A3B"/>
    <w:rsid w:val="00FC4AFA"/>
    <w:rsid w:val="00FD1E35"/>
    <w:rsid w:val="00FE2CE8"/>
    <w:rsid w:val="00FF00B0"/>
    <w:rsid w:val="00FF042F"/>
    <w:rsid w:val="00FF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1"/>
    <o:shapelayout v:ext="edit">
      <o:idmap v:ext="edit" data="1"/>
    </o:shapelayout>
  </w:shapeDefaults>
  <w:decimalSymbol w:val="."/>
  <w:listSeparator w:val=","/>
  <w14:docId w14:val="6CEDC080"/>
  <w15:docId w15:val="{B86B843D-4831-47D3-9086-64C40092C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3A8"/>
    <w:rPr>
      <w:rFonts w:ascii="Times New Roman" w:eastAsia="Times New Roman" w:hAnsi="Times New Roman" w:cs="Times New Roman"/>
      <w:lang w:val="en-US"/>
    </w:rPr>
  </w:style>
  <w:style w:type="paragraph" w:styleId="Heading1">
    <w:name w:val="heading 1"/>
    <w:basedOn w:val="Normal"/>
    <w:next w:val="Normal"/>
    <w:link w:val="Heading1Char"/>
    <w:qFormat/>
    <w:rsid w:val="0097698C"/>
    <w:pPr>
      <w:keepNext/>
      <w:jc w:val="center"/>
      <w:outlineLvl w:val="0"/>
    </w:pPr>
    <w:rPr>
      <w:rFonts w:ascii="Arial" w:hAnsi="Arial" w:cs="Arial"/>
      <w:b/>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698C"/>
    <w:rPr>
      <w:rFonts w:ascii="Arial" w:eastAsia="Times New Roman" w:hAnsi="Arial" w:cs="Arial"/>
      <w:b/>
      <w:bCs/>
      <w:sz w:val="26"/>
      <w:lang w:val="en-US"/>
    </w:rPr>
  </w:style>
  <w:style w:type="paragraph" w:styleId="Header">
    <w:name w:val="header"/>
    <w:basedOn w:val="Normal"/>
    <w:link w:val="HeaderChar"/>
    <w:rsid w:val="0097698C"/>
    <w:pPr>
      <w:tabs>
        <w:tab w:val="center" w:pos="4320"/>
        <w:tab w:val="right" w:pos="8640"/>
      </w:tabs>
    </w:pPr>
  </w:style>
  <w:style w:type="character" w:customStyle="1" w:styleId="HeaderChar">
    <w:name w:val="Header Char"/>
    <w:basedOn w:val="DefaultParagraphFont"/>
    <w:link w:val="Header"/>
    <w:rsid w:val="0097698C"/>
    <w:rPr>
      <w:rFonts w:ascii="Times New Roman" w:eastAsia="Times New Roman" w:hAnsi="Times New Roman" w:cs="Times New Roman"/>
      <w:lang w:val="en-US"/>
    </w:rPr>
  </w:style>
  <w:style w:type="paragraph" w:styleId="Title">
    <w:name w:val="Title"/>
    <w:basedOn w:val="Normal"/>
    <w:link w:val="TitleChar"/>
    <w:qFormat/>
    <w:rsid w:val="0097698C"/>
    <w:pPr>
      <w:jc w:val="center"/>
    </w:pPr>
    <w:rPr>
      <w:b/>
      <w:bCs/>
      <w:sz w:val="26"/>
    </w:rPr>
  </w:style>
  <w:style w:type="character" w:customStyle="1" w:styleId="TitleChar">
    <w:name w:val="Title Char"/>
    <w:basedOn w:val="DefaultParagraphFont"/>
    <w:link w:val="Title"/>
    <w:rsid w:val="0097698C"/>
    <w:rPr>
      <w:rFonts w:ascii="Times New Roman" w:eastAsia="Times New Roman" w:hAnsi="Times New Roman" w:cs="Times New Roman"/>
      <w:b/>
      <w:bCs/>
      <w:sz w:val="26"/>
      <w:lang w:val="en-US"/>
    </w:rPr>
  </w:style>
  <w:style w:type="paragraph" w:styleId="Subtitle">
    <w:name w:val="Subtitle"/>
    <w:basedOn w:val="Normal"/>
    <w:link w:val="SubtitleChar"/>
    <w:qFormat/>
    <w:rsid w:val="0097698C"/>
    <w:pPr>
      <w:jc w:val="center"/>
    </w:pPr>
    <w:rPr>
      <w:b/>
      <w:bCs/>
      <w:sz w:val="26"/>
    </w:rPr>
  </w:style>
  <w:style w:type="character" w:customStyle="1" w:styleId="SubtitleChar">
    <w:name w:val="Subtitle Char"/>
    <w:basedOn w:val="DefaultParagraphFont"/>
    <w:link w:val="Subtitle"/>
    <w:rsid w:val="0097698C"/>
    <w:rPr>
      <w:rFonts w:ascii="Times New Roman" w:eastAsia="Times New Roman" w:hAnsi="Times New Roman" w:cs="Times New Roman"/>
      <w:b/>
      <w:bCs/>
      <w:sz w:val="26"/>
      <w:lang w:val="en-US"/>
    </w:rPr>
  </w:style>
  <w:style w:type="paragraph" w:styleId="ListParagraph">
    <w:name w:val="List Paragraph"/>
    <w:basedOn w:val="Normal"/>
    <w:uiPriority w:val="34"/>
    <w:qFormat/>
    <w:rsid w:val="0097698C"/>
    <w:pPr>
      <w:ind w:left="720"/>
      <w:contextualSpacing/>
    </w:pPr>
  </w:style>
  <w:style w:type="paragraph" w:styleId="Footer">
    <w:name w:val="footer"/>
    <w:basedOn w:val="Normal"/>
    <w:link w:val="FooterChar"/>
    <w:uiPriority w:val="99"/>
    <w:unhideWhenUsed/>
    <w:rsid w:val="00AA0DD5"/>
    <w:pPr>
      <w:tabs>
        <w:tab w:val="center" w:pos="4680"/>
        <w:tab w:val="right" w:pos="9360"/>
      </w:tabs>
    </w:pPr>
  </w:style>
  <w:style w:type="character" w:customStyle="1" w:styleId="FooterChar">
    <w:name w:val="Footer Char"/>
    <w:basedOn w:val="DefaultParagraphFont"/>
    <w:link w:val="Footer"/>
    <w:uiPriority w:val="99"/>
    <w:rsid w:val="00AA0DD5"/>
    <w:rPr>
      <w:rFonts w:ascii="Times New Roman" w:eastAsia="Times New Roman" w:hAnsi="Times New Roman" w:cs="Times New Roman"/>
      <w:lang w:val="en-US"/>
    </w:rPr>
  </w:style>
  <w:style w:type="character" w:styleId="Hyperlink">
    <w:name w:val="Hyperlink"/>
    <w:basedOn w:val="DefaultParagraphFont"/>
    <w:uiPriority w:val="99"/>
    <w:unhideWhenUsed/>
    <w:rsid w:val="00BA42AC"/>
    <w:rPr>
      <w:color w:val="0563C1" w:themeColor="hyperlink"/>
      <w:u w:val="single"/>
    </w:rPr>
  </w:style>
  <w:style w:type="character" w:customStyle="1" w:styleId="UnresolvedMention1">
    <w:name w:val="Unresolved Mention1"/>
    <w:basedOn w:val="DefaultParagraphFont"/>
    <w:uiPriority w:val="99"/>
    <w:rsid w:val="00BA42AC"/>
    <w:rPr>
      <w:color w:val="605E5C"/>
      <w:shd w:val="clear" w:color="auto" w:fill="E1DFDD"/>
    </w:rPr>
  </w:style>
  <w:style w:type="paragraph" w:styleId="BalloonText">
    <w:name w:val="Balloon Text"/>
    <w:basedOn w:val="Normal"/>
    <w:link w:val="BalloonTextChar"/>
    <w:uiPriority w:val="99"/>
    <w:semiHidden/>
    <w:unhideWhenUsed/>
    <w:rsid w:val="00610632"/>
    <w:rPr>
      <w:rFonts w:ascii="Tahoma" w:hAnsi="Tahoma" w:cs="Tahoma"/>
      <w:sz w:val="16"/>
      <w:szCs w:val="16"/>
    </w:rPr>
  </w:style>
  <w:style w:type="character" w:customStyle="1" w:styleId="BalloonTextChar">
    <w:name w:val="Balloon Text Char"/>
    <w:basedOn w:val="DefaultParagraphFont"/>
    <w:link w:val="BalloonText"/>
    <w:uiPriority w:val="99"/>
    <w:semiHidden/>
    <w:rsid w:val="00610632"/>
    <w:rPr>
      <w:rFonts w:ascii="Tahoma" w:eastAsia="Times New Roman" w:hAnsi="Tahoma" w:cs="Tahoma"/>
      <w:sz w:val="16"/>
      <w:szCs w:val="16"/>
      <w:lang w:val="en-US"/>
    </w:rPr>
  </w:style>
  <w:style w:type="table" w:styleId="TableGrid">
    <w:name w:val="Table Grid"/>
    <w:basedOn w:val="TableNormal"/>
    <w:uiPriority w:val="39"/>
    <w:rsid w:val="007711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E2CE8"/>
    <w:rPr>
      <w:i/>
      <w:iCs/>
    </w:rPr>
  </w:style>
  <w:style w:type="paragraph" w:styleId="NoSpacing">
    <w:name w:val="No Spacing"/>
    <w:uiPriority w:val="1"/>
    <w:qFormat/>
    <w:rsid w:val="00ED2F8F"/>
    <w:rPr>
      <w:rFonts w:eastAsiaTheme="minorEastAsia"/>
      <w:sz w:val="22"/>
      <w:szCs w:val="22"/>
      <w:lang w:val="id-ID" w:eastAsia="ko-KR"/>
    </w:rPr>
  </w:style>
  <w:style w:type="character" w:styleId="Strong">
    <w:name w:val="Strong"/>
    <w:basedOn w:val="DefaultParagraphFont"/>
    <w:uiPriority w:val="22"/>
    <w:qFormat/>
    <w:rsid w:val="00CC471A"/>
    <w:rPr>
      <w:b/>
      <w:bCs/>
    </w:rPr>
  </w:style>
  <w:style w:type="character" w:styleId="UnresolvedMention">
    <w:name w:val="Unresolved Mention"/>
    <w:basedOn w:val="DefaultParagraphFont"/>
    <w:uiPriority w:val="99"/>
    <w:semiHidden/>
    <w:unhideWhenUsed/>
    <w:rsid w:val="00D30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untad@untad.ac.id" TargetMode="External"/><Relationship Id="rId4" Type="http://schemas.openxmlformats.org/officeDocument/2006/relationships/settings" Target="settings.xml"/><Relationship Id="rId9" Type="http://schemas.openxmlformats.org/officeDocument/2006/relationships/hyperlink" Target="mailto:untad@untad.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7BB05-7F7B-4E5B-8173-B2DE80049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TotalTime>
  <Pages>3</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 Edy</dc:creator>
  <cp:lastModifiedBy>narjianti Usmar</cp:lastModifiedBy>
  <cp:revision>328</cp:revision>
  <cp:lastPrinted>2023-05-09T06:51:00Z</cp:lastPrinted>
  <dcterms:created xsi:type="dcterms:W3CDTF">2020-07-21T04:18:00Z</dcterms:created>
  <dcterms:modified xsi:type="dcterms:W3CDTF">2023-05-16T04:01:00Z</dcterms:modified>
</cp:coreProperties>
</file>